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217AF40F" w:rsidR="002718C5" w:rsidRPr="005B77AE" w:rsidRDefault="00711F7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اشا براهی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7EC60EE" w:rsidR="002718C5" w:rsidRPr="005B77AE" w:rsidRDefault="00711F7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٨١٠١٩٩٣٨٥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5F36ABE6" w:rsidR="002718C5" w:rsidRPr="005B77AE" w:rsidRDefault="00711F7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٠٧/٠٨/١٤٠٢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442856E8" w:rsidR="00C4414D" w:rsidRPr="000E711D" w:rsidRDefault="00711F76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یش‌گزارش</w:t>
            </w:r>
            <w:r w:rsidR="00B30DDB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سو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5E00D48A" w14:textId="487B8A09" w:rsidR="00E12F0E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9496674" w:history="1">
            <w:r w:rsidR="00E12F0E" w:rsidRPr="00671D95">
              <w:rPr>
                <w:rStyle w:val="Hyperlink"/>
                <w:rFonts w:hint="eastAsia"/>
                <w:b/>
                <w:bCs/>
                <w:noProof/>
                <w:rtl/>
              </w:rPr>
              <w:t>پاسخ</w:t>
            </w:r>
            <w:r w:rsidR="00E12F0E" w:rsidRPr="00671D95">
              <w:rPr>
                <w:rStyle w:val="Hyperlink"/>
                <w:b/>
                <w:bCs/>
                <w:noProof/>
                <w:rtl/>
              </w:rPr>
              <w:t xml:space="preserve"> ١</w:t>
            </w:r>
            <w:r w:rsidR="00E12F0E" w:rsidRPr="00671D95">
              <w:rPr>
                <w:rStyle w:val="Hyperlink"/>
                <w:noProof/>
                <w:rtl/>
              </w:rPr>
              <w:t>.</w:t>
            </w:r>
            <w:r w:rsidR="00E12F0E" w:rsidRPr="00671D95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E12F0E" w:rsidRPr="00671D95">
              <w:rPr>
                <w:rStyle w:val="Hyperlink"/>
                <w:rFonts w:hint="eastAsia"/>
                <w:b/>
                <w:bCs/>
                <w:noProof/>
                <w:rtl/>
              </w:rPr>
              <w:t>آشنا</w:t>
            </w:r>
            <w:r w:rsidR="00E12F0E" w:rsidRPr="00671D95">
              <w:rPr>
                <w:rStyle w:val="Hyperlink"/>
                <w:rFonts w:hint="cs"/>
                <w:b/>
                <w:bCs/>
                <w:noProof/>
                <w:rtl/>
              </w:rPr>
              <w:t>یی</w:t>
            </w:r>
            <w:r w:rsidR="00E12F0E" w:rsidRPr="00671D95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E12F0E" w:rsidRPr="00671D95">
              <w:rPr>
                <w:rStyle w:val="Hyperlink"/>
                <w:rFonts w:hint="eastAsia"/>
                <w:b/>
                <w:bCs/>
                <w:noProof/>
                <w:rtl/>
              </w:rPr>
              <w:t>با</w:t>
            </w:r>
            <w:r w:rsidR="00E12F0E" w:rsidRPr="00671D95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E12F0E" w:rsidRPr="00671D95">
              <w:rPr>
                <w:rStyle w:val="Hyperlink"/>
                <w:b/>
                <w:bCs/>
                <w:noProof/>
              </w:rPr>
              <w:t>Neo4j</w:t>
            </w:r>
            <w:r w:rsidR="00E12F0E">
              <w:rPr>
                <w:noProof/>
                <w:webHidden/>
                <w:rtl/>
              </w:rPr>
              <w:tab/>
            </w:r>
            <w:r w:rsidR="00E12F0E">
              <w:rPr>
                <w:noProof/>
                <w:webHidden/>
                <w:rtl/>
              </w:rPr>
              <w:fldChar w:fldCharType="begin"/>
            </w:r>
            <w:r w:rsidR="00E12F0E">
              <w:rPr>
                <w:noProof/>
                <w:webHidden/>
                <w:rtl/>
              </w:rPr>
              <w:instrText xml:space="preserve"> </w:instrText>
            </w:r>
            <w:r w:rsidR="00E12F0E">
              <w:rPr>
                <w:noProof/>
                <w:webHidden/>
              </w:rPr>
              <w:instrText>PAGEREF</w:instrText>
            </w:r>
            <w:r w:rsidR="00E12F0E">
              <w:rPr>
                <w:noProof/>
                <w:webHidden/>
                <w:rtl/>
              </w:rPr>
              <w:instrText xml:space="preserve"> _</w:instrText>
            </w:r>
            <w:r w:rsidR="00E12F0E">
              <w:rPr>
                <w:noProof/>
                <w:webHidden/>
              </w:rPr>
              <w:instrText>Toc149496674 \h</w:instrText>
            </w:r>
            <w:r w:rsidR="00E12F0E">
              <w:rPr>
                <w:noProof/>
                <w:webHidden/>
                <w:rtl/>
              </w:rPr>
              <w:instrText xml:space="preserve"> </w:instrText>
            </w:r>
            <w:r w:rsidR="00E12F0E">
              <w:rPr>
                <w:noProof/>
                <w:webHidden/>
                <w:rtl/>
              </w:rPr>
            </w:r>
            <w:r w:rsidR="00E12F0E">
              <w:rPr>
                <w:noProof/>
                <w:webHidden/>
                <w:rtl/>
              </w:rPr>
              <w:fldChar w:fldCharType="separate"/>
            </w:r>
            <w:r w:rsidR="00E12F0E">
              <w:rPr>
                <w:noProof/>
                <w:webHidden/>
                <w:rtl/>
                <w:lang w:bidi="ar-SA"/>
              </w:rPr>
              <w:t>3</w:t>
            </w:r>
            <w:r w:rsidR="00E12F0E">
              <w:rPr>
                <w:noProof/>
                <w:webHidden/>
                <w:rtl/>
              </w:rPr>
              <w:fldChar w:fldCharType="end"/>
            </w:r>
          </w:hyperlink>
        </w:p>
        <w:p w14:paraId="60E6A60C" w14:textId="1E598899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75" w:history="1">
            <w:r w:rsidRPr="00671D95">
              <w:rPr>
                <w:rStyle w:val="Hyperlink"/>
                <w:noProof/>
                <w:rtl/>
              </w:rPr>
              <w:t xml:space="preserve">۱-۱. </w:t>
            </w:r>
            <w:r w:rsidRPr="00671D95">
              <w:rPr>
                <w:rStyle w:val="Hyperlink"/>
                <w:rFonts w:hint="eastAsia"/>
                <w:noProof/>
                <w:rtl/>
              </w:rPr>
              <w:t>نصب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Neo4j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B7CF421" w14:textId="2732AF45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76" w:history="1">
            <w:r w:rsidRPr="00671D95">
              <w:rPr>
                <w:rStyle w:val="Hyperlink"/>
                <w:noProof/>
                <w:rtl/>
              </w:rPr>
              <w:t xml:space="preserve">۱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مرورگر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Neo4j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7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3AE3A54" w14:textId="22AF9B83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77" w:history="1">
            <w:r w:rsidRPr="00671D95">
              <w:rPr>
                <w:rStyle w:val="Hyperlink"/>
                <w:noProof/>
                <w:rtl/>
              </w:rPr>
              <w:t xml:space="preserve">۱-٣. </w:t>
            </w:r>
            <w:r w:rsidRPr="00671D95">
              <w:rPr>
                <w:rStyle w:val="Hyperlink"/>
                <w:rFonts w:hint="eastAsia"/>
                <w:noProof/>
                <w:rtl/>
              </w:rPr>
              <w:t>آشنا</w:t>
            </w:r>
            <w:r w:rsidRPr="00671D95">
              <w:rPr>
                <w:rStyle w:val="Hyperlink"/>
                <w:rFonts w:hint="cs"/>
                <w:noProof/>
                <w:rtl/>
              </w:rPr>
              <w:t>ی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با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Cyph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7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008606" w14:textId="4C878623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78" w:history="1">
            <w:r w:rsidRPr="00671D95">
              <w:rPr>
                <w:rStyle w:val="Hyperlink"/>
                <w:noProof/>
                <w:rtl/>
              </w:rPr>
              <w:t xml:space="preserve">۱-٤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228864" w14:textId="3CC39C78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79" w:history="1">
            <w:r w:rsidRPr="00671D95">
              <w:rPr>
                <w:rStyle w:val="Hyperlink"/>
                <w:noProof/>
                <w:rtl/>
              </w:rPr>
              <w:t xml:space="preserve">١-٤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تک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7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D759F8" w14:textId="0A6BAB20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0" w:history="1">
            <w:r w:rsidRPr="00671D95">
              <w:rPr>
                <w:rStyle w:val="Hyperlink"/>
                <w:noProof/>
                <w:rtl/>
              </w:rPr>
              <w:t xml:space="preserve">١-٤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نم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ش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A33950" w14:textId="484231CF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1" w:history="1">
            <w:r w:rsidRPr="00671D95">
              <w:rPr>
                <w:rStyle w:val="Hyperlink"/>
                <w:noProof/>
                <w:rtl/>
              </w:rPr>
              <w:t xml:space="preserve">١-٤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چن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ب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صورت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همزم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DA9112" w14:textId="274081AB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2" w:history="1">
            <w:r w:rsidRPr="00671D95">
              <w:rPr>
                <w:rStyle w:val="Hyperlink"/>
                <w:noProof/>
                <w:rtl/>
              </w:rPr>
              <w:t xml:space="preserve">١-٥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ابط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3FC45AA" w14:textId="5A1B9A0B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3" w:history="1">
            <w:r w:rsidRPr="00671D95">
              <w:rPr>
                <w:rStyle w:val="Hyperlink"/>
                <w:noProof/>
                <w:rtl/>
              </w:rPr>
              <w:t xml:space="preserve">١-٥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ک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ابط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0097AB4" w14:textId="1ED0D796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4" w:history="1">
            <w:r w:rsidRPr="00671D95">
              <w:rPr>
                <w:rStyle w:val="Hyperlink"/>
                <w:noProof/>
                <w:rtl/>
              </w:rPr>
              <w:t xml:space="preserve">١-٥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ابطه‌ه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ب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شت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6B50D1A" w14:textId="7B778B73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5" w:history="1">
            <w:r w:rsidRPr="00671D95">
              <w:rPr>
                <w:rStyle w:val="Hyperlink"/>
                <w:noProof/>
                <w:rtl/>
              </w:rPr>
              <w:t xml:space="preserve">١-۶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اخص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AC483BF" w14:textId="583A4EA3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6" w:history="1">
            <w:r w:rsidRPr="00671D95">
              <w:rPr>
                <w:rStyle w:val="Hyperlink"/>
                <w:noProof/>
                <w:rtl/>
              </w:rPr>
              <w:t xml:space="preserve">١-٦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اخص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و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Album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FF2667" w14:textId="06B42EE7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7" w:history="1">
            <w:r w:rsidRPr="00671D95">
              <w:rPr>
                <w:rStyle w:val="Hyperlink"/>
                <w:noProof/>
                <w:rtl/>
              </w:rPr>
              <w:t xml:space="preserve">١-٦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مشاهد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اخص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A712C89" w14:textId="1EE586AA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8" w:history="1">
            <w:r w:rsidRPr="00671D95">
              <w:rPr>
                <w:rStyle w:val="Hyperlink"/>
                <w:noProof/>
                <w:rtl/>
              </w:rPr>
              <w:t xml:space="preserve">١-٦-٣. </w:t>
            </w:r>
            <w:r w:rsidRPr="00671D95">
              <w:rPr>
                <w:rStyle w:val="Hyperlink"/>
                <w:rFonts w:hint="eastAsia"/>
                <w:noProof/>
                <w:rtl/>
              </w:rPr>
              <w:t>اجبار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استفاد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از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اخص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2C66BEC" w14:textId="557B1F4D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89" w:history="1">
            <w:r w:rsidRPr="00671D95">
              <w:rPr>
                <w:rStyle w:val="Hyperlink"/>
                <w:noProof/>
                <w:rtl/>
              </w:rPr>
              <w:t xml:space="preserve">١-٧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12702A4" w14:textId="36DAE4A4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0" w:history="1">
            <w:r w:rsidRPr="00671D95">
              <w:rPr>
                <w:rStyle w:val="Hyperlink"/>
                <w:noProof/>
                <w:rtl/>
              </w:rPr>
              <w:t xml:space="preserve">١-٧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کتا</w:t>
            </w:r>
            <w:r w:rsidRPr="00671D95">
              <w:rPr>
                <w:rStyle w:val="Hyperlink"/>
                <w:rFonts w:hint="cs"/>
                <w:noProof/>
                <w:rtl/>
              </w:rPr>
              <w:t>ی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09D3979" w14:textId="4B45D7E0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1" w:history="1">
            <w:r w:rsidRPr="00671D95">
              <w:rPr>
                <w:rStyle w:val="Hyperlink"/>
                <w:noProof/>
                <w:rtl/>
              </w:rPr>
              <w:t xml:space="preserve">١-٧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مشاهد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ا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B2C661" w14:textId="707EC7FF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2" w:history="1">
            <w:r w:rsidRPr="00671D95">
              <w:rPr>
                <w:rStyle w:val="Hyperlink"/>
                <w:noProof/>
                <w:rtl/>
              </w:rPr>
              <w:t xml:space="preserve">١-٧-٣. </w:t>
            </w:r>
            <w:r w:rsidRPr="00671D95">
              <w:rPr>
                <w:rStyle w:val="Hyperlink"/>
                <w:rFonts w:hint="eastAsia"/>
                <w:noProof/>
                <w:rtl/>
              </w:rPr>
              <w:t>آزم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ش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7712E8A" w14:textId="79D9C286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3" w:history="1">
            <w:r w:rsidRPr="00671D95">
              <w:rPr>
                <w:rStyle w:val="Hyperlink"/>
                <w:noProof/>
                <w:rtl/>
              </w:rPr>
              <w:t xml:space="preserve">١-٧-٤.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وجو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و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ژ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C13198F" w14:textId="0E471B4D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4" w:history="1">
            <w:r w:rsidRPr="00671D95">
              <w:rPr>
                <w:rStyle w:val="Hyperlink"/>
                <w:noProof/>
                <w:rtl/>
              </w:rPr>
              <w:t xml:space="preserve">١-٨. </w:t>
            </w:r>
            <w:r w:rsidRPr="00671D95">
              <w:rPr>
                <w:rStyle w:val="Hyperlink"/>
                <w:rFonts w:hint="eastAsia"/>
                <w:noProof/>
                <w:rtl/>
              </w:rPr>
              <w:t>انتخاب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دا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3C849FC" w14:textId="6763F670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5" w:history="1">
            <w:r w:rsidRPr="00671D95">
              <w:rPr>
                <w:rStyle w:val="Hyperlink"/>
                <w:noProof/>
                <w:rtl/>
              </w:rPr>
              <w:t xml:space="preserve">١-٨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فت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ک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CB0384" w14:textId="602D5FA7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6" w:history="1">
            <w:r w:rsidRPr="00671D95">
              <w:rPr>
                <w:rStyle w:val="Hyperlink"/>
                <w:noProof/>
                <w:rtl/>
              </w:rPr>
              <w:t xml:space="preserve">١-٨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فت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ک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ب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کمک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ابط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52B6EB" w14:textId="7BB1662D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7" w:history="1">
            <w:r w:rsidRPr="00671D95">
              <w:rPr>
                <w:rStyle w:val="Hyperlink"/>
                <w:noProof/>
                <w:rtl/>
              </w:rPr>
              <w:t xml:space="preserve">١-٨-٣.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فت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هم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84038A7" w14:textId="10F944E3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8" w:history="1">
            <w:r w:rsidRPr="00671D95">
              <w:rPr>
                <w:rStyle w:val="Hyperlink"/>
                <w:noProof/>
                <w:rtl/>
              </w:rPr>
              <w:t xml:space="preserve">١-٨-٤. </w:t>
            </w:r>
            <w:r w:rsidRPr="00671D95">
              <w:rPr>
                <w:rStyle w:val="Hyperlink"/>
                <w:rFonts w:hint="eastAsia"/>
                <w:noProof/>
                <w:rtl/>
              </w:rPr>
              <w:t>افزود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در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فت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2CA2BFE" w14:textId="000A3C11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699" w:history="1">
            <w:r w:rsidRPr="00671D95">
              <w:rPr>
                <w:rStyle w:val="Hyperlink"/>
                <w:noProof/>
                <w:rtl/>
              </w:rPr>
              <w:t xml:space="preserve">١-٩. </w:t>
            </w:r>
            <w:r w:rsidRPr="00671D95">
              <w:rPr>
                <w:rStyle w:val="Hyperlink"/>
                <w:rFonts w:hint="eastAsia"/>
                <w:noProof/>
                <w:rtl/>
              </w:rPr>
              <w:t>وار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کرد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داد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از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طر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ق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CSV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6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1069A80" w14:textId="0A65199E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0" w:history="1">
            <w:r w:rsidRPr="00671D95">
              <w:rPr>
                <w:rStyle w:val="Hyperlink"/>
                <w:noProof/>
                <w:rtl/>
              </w:rPr>
              <w:t xml:space="preserve">١-٩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وار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کرد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ف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ل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عا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61D133" w14:textId="50641097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1" w:history="1">
            <w:r w:rsidRPr="00671D95">
              <w:rPr>
                <w:rStyle w:val="Hyperlink"/>
                <w:noProof/>
                <w:rtl/>
              </w:rPr>
              <w:t xml:space="preserve">١-٩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وار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کرد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ف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ل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با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head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4A39447" w14:textId="2BE0254F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2" w:history="1">
            <w:r w:rsidRPr="00671D95">
              <w:rPr>
                <w:rStyle w:val="Hyperlink"/>
                <w:noProof/>
                <w:rtl/>
              </w:rPr>
              <w:t xml:space="preserve">١-٩-٣. </w:t>
            </w:r>
            <w:r w:rsidRPr="00671D95">
              <w:rPr>
                <w:rStyle w:val="Hyperlink"/>
                <w:rFonts w:hint="eastAsia"/>
                <w:noProof/>
                <w:rtl/>
              </w:rPr>
              <w:t>جداکنند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سفارش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7C4BD2" w14:textId="23DE3B75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3" w:history="1">
            <w:r w:rsidRPr="00671D95">
              <w:rPr>
                <w:rStyle w:val="Hyperlink"/>
                <w:noProof/>
                <w:rtl/>
              </w:rPr>
              <w:t xml:space="preserve">١-٩-٤. </w:t>
            </w:r>
            <w:r w:rsidRPr="00671D95">
              <w:rPr>
                <w:rStyle w:val="Hyperlink"/>
                <w:rFonts w:hint="eastAsia"/>
                <w:noProof/>
                <w:rtl/>
              </w:rPr>
              <w:t>افزود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ف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ل‌ه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بزر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75A3F0" w14:textId="348D733E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4" w:history="1">
            <w:r w:rsidRPr="00671D95">
              <w:rPr>
                <w:rStyle w:val="Hyperlink"/>
                <w:noProof/>
                <w:rtl/>
              </w:rPr>
              <w:t xml:space="preserve">١-٩-٥. </w:t>
            </w:r>
            <w:r w:rsidRPr="00671D95">
              <w:rPr>
                <w:rStyle w:val="Hyperlink"/>
                <w:rFonts w:hint="eastAsia"/>
                <w:noProof/>
                <w:rtl/>
              </w:rPr>
              <w:t>مشخص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کردن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نرخ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call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1EF034" w14:textId="35F068F0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5" w:history="1">
            <w:r w:rsidRPr="00671D95">
              <w:rPr>
                <w:rStyle w:val="Hyperlink"/>
                <w:noProof/>
                <w:rtl/>
              </w:rPr>
              <w:t>١</w:t>
            </w:r>
            <w:r w:rsidRPr="00671D95">
              <w:rPr>
                <w:rStyle w:val="Hyperlink"/>
                <w:noProof/>
              </w:rPr>
              <w:t>-</w:t>
            </w:r>
            <w:r w:rsidRPr="00671D95">
              <w:rPr>
                <w:rStyle w:val="Hyperlink"/>
                <w:noProof/>
                <w:rtl/>
              </w:rPr>
              <w:t xml:space="preserve">١٠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اخص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F1AF56" w14:textId="271D6CF4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6" w:history="1">
            <w:r w:rsidRPr="00671D95">
              <w:rPr>
                <w:rStyle w:val="Hyperlink"/>
                <w:noProof/>
                <w:rtl/>
              </w:rPr>
              <w:t xml:space="preserve">١-١٠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اخص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و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Album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E07C24" w14:textId="50FE5863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7" w:history="1">
            <w:r w:rsidRPr="00671D95">
              <w:rPr>
                <w:rStyle w:val="Hyperlink"/>
                <w:noProof/>
                <w:rtl/>
              </w:rPr>
              <w:t xml:space="preserve">١-١٠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مشاهد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نت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F073B55" w14:textId="164CC21B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8" w:history="1">
            <w:r w:rsidRPr="00671D95">
              <w:rPr>
                <w:rStyle w:val="Hyperlink"/>
                <w:noProof/>
                <w:rtl/>
              </w:rPr>
              <w:t xml:space="preserve">١-١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37C05F1" w14:textId="5AB47848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09" w:history="1">
            <w:r w:rsidRPr="00671D95">
              <w:rPr>
                <w:rStyle w:val="Hyperlink"/>
                <w:noProof/>
                <w:rtl/>
              </w:rPr>
              <w:t xml:space="preserve">١-١١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محدو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کتا</w:t>
            </w:r>
            <w:r w:rsidRPr="00671D95">
              <w:rPr>
                <w:rStyle w:val="Hyperlink"/>
                <w:rFonts w:hint="cs"/>
                <w:noProof/>
                <w:rtl/>
              </w:rPr>
              <w:t>ی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و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noProof/>
              </w:rPr>
              <w:t>Artis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7FCD522" w14:textId="7314427C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0" w:history="1">
            <w:r w:rsidRPr="00671D95">
              <w:rPr>
                <w:rStyle w:val="Hyperlink"/>
                <w:noProof/>
                <w:rtl/>
              </w:rPr>
              <w:t xml:space="preserve">١-١١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مشاهد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نت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ج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9892005" w14:textId="318C1061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1" w:history="1">
            <w:r w:rsidRPr="00671D95">
              <w:rPr>
                <w:rStyle w:val="Hyperlink"/>
                <w:noProof/>
                <w:rtl/>
              </w:rPr>
              <w:t xml:space="preserve">١-١٢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C9E08CD" w14:textId="3EFF8BAB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2" w:history="1">
            <w:r w:rsidRPr="00671D95">
              <w:rPr>
                <w:rStyle w:val="Hyperlink"/>
                <w:noProof/>
                <w:rtl/>
              </w:rPr>
              <w:t xml:space="preserve">١-١٢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ک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C48807" w14:textId="032589E3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3" w:history="1">
            <w:r w:rsidRPr="00671D95">
              <w:rPr>
                <w:rStyle w:val="Hyperlink"/>
                <w:noProof/>
                <w:rtl/>
              </w:rPr>
              <w:t xml:space="preserve">١-١٢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چند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A32937" w14:textId="51F663F2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4" w:history="1">
            <w:r w:rsidRPr="00671D95">
              <w:rPr>
                <w:rStyle w:val="Hyperlink"/>
                <w:noProof/>
                <w:rtl/>
              </w:rPr>
              <w:t xml:space="preserve">١-١٢-٣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تمام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171176C" w14:textId="664CD11A" w:rsidR="00E12F0E" w:rsidRDefault="00E12F0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5" w:history="1">
            <w:r w:rsidRPr="00671D95">
              <w:rPr>
                <w:rStyle w:val="Hyperlink"/>
                <w:noProof/>
                <w:rtl/>
              </w:rPr>
              <w:t xml:space="preserve">١-١٣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ابط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A9C480D" w14:textId="64E7B565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6" w:history="1">
            <w:r w:rsidRPr="00671D95">
              <w:rPr>
                <w:rStyle w:val="Hyperlink"/>
                <w:noProof/>
                <w:rtl/>
              </w:rPr>
              <w:t xml:space="preserve">١-١٣-١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ابط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884EEF2" w14:textId="752FEED0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7" w:history="1">
            <w:r w:rsidRPr="00671D95">
              <w:rPr>
                <w:rStyle w:val="Hyperlink"/>
                <w:noProof/>
                <w:rtl/>
              </w:rPr>
              <w:t xml:space="preserve">١-١٣-٢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‌ها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و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رابطه‌ه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وابست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به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گره‌ها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ECF73AF" w14:textId="7C6ED64C" w:rsidR="00E12F0E" w:rsidRDefault="00E12F0E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496718" w:history="1">
            <w:r w:rsidRPr="00671D95">
              <w:rPr>
                <w:rStyle w:val="Hyperlink"/>
                <w:noProof/>
                <w:rtl/>
              </w:rPr>
              <w:t xml:space="preserve">١-١٣-٣. </w:t>
            </w:r>
            <w:r w:rsidRPr="00671D95">
              <w:rPr>
                <w:rStyle w:val="Hyperlink"/>
                <w:rFonts w:hint="eastAsia"/>
                <w:noProof/>
                <w:rtl/>
              </w:rPr>
              <w:t>حذف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کل</w:t>
            </w:r>
            <w:r w:rsidRPr="00671D95">
              <w:rPr>
                <w:rStyle w:val="Hyperlink"/>
                <w:noProof/>
                <w:rtl/>
              </w:rPr>
              <w:t xml:space="preserve"> </w:t>
            </w:r>
            <w:r w:rsidRPr="00671D95">
              <w:rPr>
                <w:rStyle w:val="Hyperlink"/>
                <w:rFonts w:hint="eastAsia"/>
                <w:noProof/>
                <w:rtl/>
              </w:rPr>
              <w:t>د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تاب</w:t>
            </w:r>
            <w:r w:rsidRPr="00671D95">
              <w:rPr>
                <w:rStyle w:val="Hyperlink"/>
                <w:rFonts w:hint="cs"/>
                <w:noProof/>
                <w:rtl/>
              </w:rPr>
              <w:t>ی</w:t>
            </w:r>
            <w:r w:rsidRPr="00671D95">
              <w:rPr>
                <w:rStyle w:val="Hyperlink"/>
                <w:rFonts w:hint="eastAsia"/>
                <w:noProof/>
                <w:rtl/>
              </w:rPr>
              <w:t>س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949671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119750" w14:textId="51101C94" w:rsidR="00B30DDB" w:rsidRPr="00E12F0E" w:rsidRDefault="009C6454" w:rsidP="00E12F0E">
          <w:pPr>
            <w:ind w:firstLine="0"/>
            <w:rPr>
              <w:rtl/>
            </w:rPr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66048E4E" w:rsidR="00537691" w:rsidRPr="00C64EE0" w:rsidRDefault="0089708E" w:rsidP="00CD7E88">
      <w:pPr>
        <w:pStyle w:val="Heading1"/>
        <w:rPr>
          <w:rFonts w:asciiTheme="minorHAnsi" w:hAnsiTheme="minorHAnsi"/>
        </w:rPr>
      </w:pPr>
      <w:bookmarkStart w:id="3" w:name="_Toc149496674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C64EE0">
        <w:rPr>
          <w:rFonts w:hint="cs"/>
          <w:b/>
          <w:bCs/>
          <w:rtl/>
        </w:rPr>
        <w:t>١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C64EE0">
        <w:rPr>
          <w:rFonts w:hint="cs"/>
          <w:b/>
          <w:bCs/>
          <w:rtl/>
        </w:rPr>
        <w:t xml:space="preserve">آشنایی با </w:t>
      </w:r>
      <w:r w:rsidR="00C64EE0" w:rsidRPr="00C64EE0">
        <w:rPr>
          <w:rFonts w:asciiTheme="minorHAnsi" w:hAnsiTheme="minorHAnsi"/>
          <w:b/>
          <w:bCs/>
          <w:sz w:val="36"/>
          <w:szCs w:val="40"/>
        </w:rPr>
        <w:t>Neo4j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6ED0C93B" w:rsidR="00C12904" w:rsidRDefault="008B46ED" w:rsidP="00163075">
      <w:pPr>
        <w:ind w:firstLine="0"/>
        <w:jc w:val="left"/>
      </w:pPr>
      <w:bookmarkStart w:id="4" w:name="_Toc149496675"/>
      <w:r>
        <w:rPr>
          <w:rStyle w:val="Heading2Char"/>
          <w:rFonts w:hint="cs"/>
          <w:rtl/>
        </w:rPr>
        <w:t>۱-</w:t>
      </w:r>
      <w:r w:rsidR="00C20F4E"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C64EE0">
        <w:rPr>
          <w:rStyle w:val="Heading2Char"/>
          <w:rFonts w:hint="cs"/>
          <w:rtl/>
        </w:rPr>
        <w:t xml:space="preserve">نصب </w:t>
      </w:r>
      <w:r w:rsidR="00C64EE0">
        <w:rPr>
          <w:rStyle w:val="Heading2Char"/>
        </w:rPr>
        <w:t>Neo4j</w:t>
      </w:r>
      <w:bookmarkEnd w:id="4"/>
    </w:p>
    <w:p w14:paraId="06488C70" w14:textId="6B9A80E7" w:rsidR="008B46ED" w:rsidRDefault="00C64EE0" w:rsidP="00C64EE0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پس از نصب </w:t>
      </w:r>
      <w:r>
        <w:rPr>
          <w:rFonts w:eastAsiaTheme="minorEastAsia"/>
        </w:rPr>
        <w:t>Neo4j</w:t>
      </w:r>
      <w:r>
        <w:rPr>
          <w:rFonts w:eastAsiaTheme="minorEastAsia" w:hint="cs"/>
          <w:rtl/>
        </w:rPr>
        <w:t>، کلاینت دسکتاپ آن به صورت زیر است:</w:t>
      </w:r>
    </w:p>
    <w:p w14:paraId="21500C24" w14:textId="3C5CC0C2" w:rsidR="00C64EE0" w:rsidRDefault="00C64EE0" w:rsidP="00C64EE0">
      <w:pPr>
        <w:pStyle w:val="Image"/>
        <w:rPr>
          <w:rtl/>
        </w:rPr>
      </w:pPr>
      <w:r>
        <w:rPr>
          <w:rFonts w:hint="cs"/>
          <w:rtl/>
          <w:lang w:val="fa-IR"/>
        </w:rPr>
        <w:drawing>
          <wp:inline distT="0" distB="0" distL="0" distR="0" wp14:anchorId="328E436F" wp14:editId="6A071347">
            <wp:extent cx="3962862" cy="320075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3406" cy="320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9FCC7" w14:textId="473B309D" w:rsidR="00C64EE0" w:rsidRDefault="00C64EE0" w:rsidP="00C64EE0">
      <w:pPr>
        <w:ind w:firstLine="0"/>
        <w:jc w:val="left"/>
      </w:pPr>
      <w:bookmarkStart w:id="5" w:name="_Toc149496676"/>
      <w:r>
        <w:rPr>
          <w:rStyle w:val="Heading2Char"/>
          <w:rFonts w:hint="cs"/>
          <w:rtl/>
        </w:rPr>
        <w:t xml:space="preserve">۱-٢. مرورگر </w:t>
      </w:r>
      <w:r>
        <w:rPr>
          <w:rStyle w:val="Heading2Char"/>
        </w:rPr>
        <w:t>Neo4j</w:t>
      </w:r>
      <w:bookmarkEnd w:id="5"/>
    </w:p>
    <w:p w14:paraId="4D5B9EE7" w14:textId="51341C25" w:rsidR="00C64EE0" w:rsidRDefault="00C64EE0" w:rsidP="00C64EE0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رورگر </w:t>
      </w:r>
      <w:r>
        <w:rPr>
          <w:rFonts w:eastAsiaTheme="minorEastAsia"/>
        </w:rPr>
        <w:t>Neo4j</w:t>
      </w:r>
      <w:r>
        <w:rPr>
          <w:rFonts w:eastAsiaTheme="minorEastAsia" w:hint="cs"/>
          <w:rtl/>
        </w:rPr>
        <w:t xml:space="preserve"> در آدرس </w:t>
      </w:r>
      <w:hyperlink r:id="rId13" w:history="1">
        <w:r w:rsidRPr="00FD6C76">
          <w:rPr>
            <w:rStyle w:val="Hyperlink"/>
            <w:rFonts w:eastAsiaTheme="minorEastAsia"/>
          </w:rPr>
          <w:t>http://localhost:7474</w:t>
        </w:r>
      </w:hyperlink>
      <w:r>
        <w:rPr>
          <w:rFonts w:eastAsiaTheme="minorEastAsia" w:hint="cs"/>
          <w:rtl/>
        </w:rPr>
        <w:t xml:space="preserve"> پس از تغییر پسورد، در دسترس است:</w:t>
      </w:r>
    </w:p>
    <w:p w14:paraId="5728A73C" w14:textId="210543CE" w:rsidR="00C64EE0" w:rsidRDefault="00C64EE0" w:rsidP="00C64EE0">
      <w:pPr>
        <w:pStyle w:val="Image"/>
        <w:rPr>
          <w:rtl/>
        </w:rPr>
      </w:pPr>
      <w:r>
        <w:rPr>
          <w:rFonts w:hint="cs"/>
          <w:rtl/>
          <w:lang w:val="fa-IR"/>
        </w:rPr>
        <w:drawing>
          <wp:inline distT="0" distB="0" distL="0" distR="0" wp14:anchorId="54F7886C" wp14:editId="22E49538">
            <wp:extent cx="4479835" cy="2519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349" cy="253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6ED6E" w14:textId="77777777" w:rsidR="00B4268E" w:rsidRDefault="00B4268E" w:rsidP="00B4268E">
      <w:pPr>
        <w:rPr>
          <w:rtl/>
        </w:rPr>
      </w:pPr>
    </w:p>
    <w:p w14:paraId="5642F4C9" w14:textId="75009295" w:rsidR="00B4268E" w:rsidRDefault="00B4268E" w:rsidP="00B4268E">
      <w:pPr>
        <w:ind w:firstLine="0"/>
        <w:jc w:val="left"/>
      </w:pPr>
      <w:bookmarkStart w:id="6" w:name="_Toc149496677"/>
      <w:r>
        <w:rPr>
          <w:rStyle w:val="Heading2Char"/>
          <w:rFonts w:hint="cs"/>
          <w:rtl/>
        </w:rPr>
        <w:lastRenderedPageBreak/>
        <w:t xml:space="preserve">۱-٣. آشنایی با </w:t>
      </w:r>
      <w:r>
        <w:rPr>
          <w:rStyle w:val="Heading2Char"/>
        </w:rPr>
        <w:t>Cypher</w:t>
      </w:r>
      <w:bookmarkEnd w:id="6"/>
    </w:p>
    <w:p w14:paraId="61B5AA58" w14:textId="48521973" w:rsidR="00B4268E" w:rsidRDefault="00B4268E" w:rsidP="00B4268E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>به دلیل عدم وجود داده در دیتابیس، کوئری زیر هیچ نتیجه‌ای ندارد:</w:t>
      </w:r>
    </w:p>
    <w:p w14:paraId="20878D57" w14:textId="77777777" w:rsidR="00B4268E" w:rsidRPr="00B4268E" w:rsidRDefault="00B4268E" w:rsidP="00B4268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4268E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B4268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4268E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B4268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4268E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erson</w:t>
      </w:r>
      <w:r w:rsidRPr="00B4268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4268E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B4268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4268E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B4268E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B4268E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Homer Flinstone"</w:t>
      </w:r>
      <w:r w:rsidRPr="00B4268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4268E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B4268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0B460AB1" w14:textId="77777777" w:rsidR="00B4268E" w:rsidRPr="00B4268E" w:rsidRDefault="00B4268E" w:rsidP="00B4268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4268E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B4268E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4268E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</w:p>
    <w:p w14:paraId="480371B7" w14:textId="77777777" w:rsidR="00B4268E" w:rsidRDefault="00B4268E" w:rsidP="00B4268E">
      <w:pPr>
        <w:pStyle w:val="Image"/>
        <w:rPr>
          <w:rtl/>
        </w:rPr>
      </w:pPr>
    </w:p>
    <w:p w14:paraId="10A73EB3" w14:textId="717BE475" w:rsidR="00B4268E" w:rsidRDefault="00B4268E" w:rsidP="00B4268E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0E279BAC" wp14:editId="464C25CE">
            <wp:extent cx="4855845" cy="273117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518" cy="273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2D3F8" w14:textId="6FFA9557" w:rsidR="005868FD" w:rsidRDefault="005868FD" w:rsidP="005868FD">
      <w:pPr>
        <w:ind w:firstLine="0"/>
        <w:jc w:val="left"/>
        <w:rPr>
          <w:rStyle w:val="Heading2Char"/>
        </w:rPr>
      </w:pPr>
      <w:bookmarkStart w:id="7" w:name="_Toc149496678"/>
      <w:r>
        <w:rPr>
          <w:rStyle w:val="Heading2Char"/>
          <w:rFonts w:hint="cs"/>
          <w:rtl/>
        </w:rPr>
        <w:t>۱-٤. ایجاد گره</w:t>
      </w:r>
      <w:bookmarkEnd w:id="7"/>
    </w:p>
    <w:p w14:paraId="7B401B12" w14:textId="6CD333AB" w:rsidR="00944237" w:rsidRDefault="00D82D99" w:rsidP="00944237">
      <w:pPr>
        <w:pStyle w:val="Heading3"/>
        <w:rPr>
          <w:rtl/>
        </w:rPr>
      </w:pPr>
      <w:bookmarkStart w:id="8" w:name="_Toc149496679"/>
      <w:r>
        <w:rPr>
          <w:rFonts w:hint="cs"/>
          <w:rtl/>
        </w:rPr>
        <w:t>١-٤-١. ایجاد تک گره</w:t>
      </w:r>
      <w:bookmarkEnd w:id="8"/>
    </w:p>
    <w:p w14:paraId="12F9C1F4" w14:textId="77777777" w:rsidR="00D82D99" w:rsidRPr="00D82D99" w:rsidRDefault="00D82D99" w:rsidP="00D82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82D9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Strapping Young Lad"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3C9986A8" w14:textId="77777777" w:rsidR="00D82D99" w:rsidRDefault="00D82D99" w:rsidP="00D82D99">
      <w:pPr>
        <w:rPr>
          <w:rtl/>
        </w:rPr>
      </w:pPr>
    </w:p>
    <w:p w14:paraId="3BE51C68" w14:textId="64AF854B" w:rsidR="00D82D99" w:rsidRDefault="00D82D99" w:rsidP="00D82D99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7B0E20EF" wp14:editId="1E56B9CB">
            <wp:extent cx="4841103" cy="27228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927" cy="283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1F5CA" w14:textId="77777777" w:rsidR="00D82D99" w:rsidRDefault="00D82D99" w:rsidP="00D82D99">
      <w:pPr>
        <w:ind w:firstLine="0"/>
        <w:rPr>
          <w:rtl/>
        </w:rPr>
      </w:pPr>
    </w:p>
    <w:p w14:paraId="64CAAEE3" w14:textId="0E4CB48B" w:rsidR="00D82D99" w:rsidRDefault="00D82D99" w:rsidP="00D82D99">
      <w:pPr>
        <w:pStyle w:val="Heading3"/>
        <w:rPr>
          <w:rtl/>
        </w:rPr>
      </w:pPr>
      <w:bookmarkStart w:id="9" w:name="_Toc149496680"/>
      <w:r>
        <w:rPr>
          <w:rFonts w:hint="cs"/>
          <w:rtl/>
        </w:rPr>
        <w:lastRenderedPageBreak/>
        <w:t>١-٤-٢. نمایش گره ایجاد شده</w:t>
      </w:r>
      <w:bookmarkEnd w:id="9"/>
    </w:p>
    <w:p w14:paraId="65A16AB8" w14:textId="77777777" w:rsidR="00D82D99" w:rsidRPr="00D82D99" w:rsidRDefault="00D82D99" w:rsidP="00D82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82D9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Heavy as a Really Heavy Thing"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eleased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1995"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7C880109" w14:textId="77777777" w:rsidR="00D82D99" w:rsidRPr="00D82D99" w:rsidRDefault="00D82D99" w:rsidP="00D82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82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D82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82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</w:p>
    <w:p w14:paraId="2FB6F304" w14:textId="1EBCF459" w:rsidR="00D82D99" w:rsidRDefault="00D82D99" w:rsidP="00D82D99">
      <w:pPr>
        <w:rPr>
          <w:rtl/>
        </w:rPr>
      </w:pPr>
    </w:p>
    <w:p w14:paraId="47E78D71" w14:textId="7E4CAC61" w:rsidR="00D82D99" w:rsidRDefault="00D82D99" w:rsidP="00D1137D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536ACBB4" wp14:editId="2ABD3D83">
            <wp:extent cx="4871085" cy="2739742"/>
            <wp:effectExtent l="0" t="0" r="571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271" cy="274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C0C04" w14:textId="39FEDCD4" w:rsidR="00D82D99" w:rsidRDefault="00D1137D" w:rsidP="00D82D99">
      <w:pPr>
        <w:pStyle w:val="Heading3"/>
        <w:rPr>
          <w:rtl/>
        </w:rPr>
      </w:pPr>
      <w:bookmarkStart w:id="10" w:name="_Toc149496681"/>
      <w:r>
        <w:rPr>
          <w:rFonts w:hint="cs"/>
          <w:rtl/>
        </w:rPr>
        <w:t>١-٤-٢. ایجاد چند گره به صورت همزمان</w:t>
      </w:r>
      <w:bookmarkEnd w:id="10"/>
    </w:p>
    <w:p w14:paraId="6286F723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Killers"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 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Fear of the Dark"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6EC3D666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</w:p>
    <w:p w14:paraId="016A791A" w14:textId="0954D159" w:rsidR="00D1137D" w:rsidRDefault="00D1137D" w:rsidP="00D1137D">
      <w:pPr>
        <w:rPr>
          <w:rtl/>
        </w:rPr>
      </w:pPr>
    </w:p>
    <w:p w14:paraId="15F00665" w14:textId="5E3E4B9B" w:rsidR="00D1137D" w:rsidRDefault="00D1137D" w:rsidP="00D1137D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0B4CEFD2" wp14:editId="3C325A0F">
            <wp:extent cx="4713605" cy="265116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5758" cy="265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9265E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Piece of Mind"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6041C27B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Somewhere in Time"</w:t>
      </w: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55CEDCD2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</w:p>
    <w:p w14:paraId="28EEC47D" w14:textId="1EAEFFA5" w:rsidR="00D1137D" w:rsidRPr="00D1137D" w:rsidRDefault="00D1137D" w:rsidP="00D1137D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18323AFA" wp14:editId="7D8E2629">
            <wp:extent cx="4845634" cy="27254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035" cy="27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5E0E" w14:textId="3A92107E" w:rsidR="005868FD" w:rsidRDefault="005868FD" w:rsidP="005868FD">
      <w:pPr>
        <w:pStyle w:val="Heading2"/>
        <w:ind w:firstLine="0"/>
        <w:rPr>
          <w:rFonts w:eastAsiaTheme="minorEastAsia"/>
          <w:rtl/>
        </w:rPr>
      </w:pPr>
      <w:bookmarkStart w:id="11" w:name="_Toc149496682"/>
      <w:r>
        <w:rPr>
          <w:rFonts w:eastAsiaTheme="minorEastAsia" w:hint="cs"/>
          <w:rtl/>
        </w:rPr>
        <w:t>١-٥. ایجاد رابطه</w:t>
      </w:r>
      <w:bookmarkEnd w:id="11"/>
    </w:p>
    <w:p w14:paraId="108F8A6B" w14:textId="6035BE8C" w:rsidR="00D1137D" w:rsidRDefault="00D1137D" w:rsidP="00D1137D">
      <w:pPr>
        <w:pStyle w:val="Heading3"/>
        <w:rPr>
          <w:rtl/>
        </w:rPr>
      </w:pPr>
      <w:bookmarkStart w:id="12" w:name="_Toc149496683"/>
      <w:r>
        <w:rPr>
          <w:rFonts w:hint="cs"/>
          <w:rtl/>
        </w:rPr>
        <w:t>١-٥-١. ایجاد یک رابطه</w:t>
      </w:r>
      <w:bookmarkEnd w:id="12"/>
    </w:p>
    <w:p w14:paraId="0C83BD1E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34FADF45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WHERE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Strapping Young Lad"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AND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Heavy as a Really Heavy Thing"</w:t>
      </w:r>
    </w:p>
    <w:p w14:paraId="17543CD3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  <w:r w:rsidRPr="00D1137D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D1137D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  <w:r w:rsidRPr="00D1137D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:</w:t>
      </w:r>
      <w:r w:rsidRPr="00D1137D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RELEASED</w:t>
      </w:r>
      <w:r w:rsidRPr="00D1137D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D1137D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&gt;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15AE2D91" w14:textId="77777777" w:rsidR="00D1137D" w:rsidRPr="00D1137D" w:rsidRDefault="00D1137D" w:rsidP="00D113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1137D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D1137D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1137D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</w:p>
    <w:p w14:paraId="08DBF9A6" w14:textId="1CA1FB59" w:rsidR="00D1137D" w:rsidRDefault="00D1137D" w:rsidP="00D1137D">
      <w:pPr>
        <w:rPr>
          <w:rtl/>
        </w:rPr>
      </w:pPr>
    </w:p>
    <w:p w14:paraId="0D345968" w14:textId="31840810" w:rsidR="00D1137D" w:rsidRDefault="00D1137D" w:rsidP="00D1137D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4E69CA7C" wp14:editId="527D71D0">
            <wp:extent cx="4850765" cy="2728313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4662" cy="273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2370F" w14:textId="581D49E5" w:rsidR="00D1137D" w:rsidRDefault="006F2047" w:rsidP="006F2047">
      <w:pPr>
        <w:pStyle w:val="Heading3"/>
        <w:rPr>
          <w:rtl/>
        </w:rPr>
      </w:pPr>
      <w:bookmarkStart w:id="13" w:name="_Toc149496684"/>
      <w:r>
        <w:rPr>
          <w:rFonts w:hint="cs"/>
          <w:rtl/>
        </w:rPr>
        <w:t>١-٥-٢. ایجاد رابطه‌های بیشتر</w:t>
      </w:r>
      <w:bookmarkEnd w:id="13"/>
    </w:p>
    <w:p w14:paraId="4152AFCD" w14:textId="77777777" w:rsidR="006F2047" w:rsidRPr="006F2047" w:rsidRDefault="006F2047" w:rsidP="006F20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F2047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erson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6F204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Devin Townsend"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76A8BC04" w14:textId="0083C7E9" w:rsidR="006F2047" w:rsidRDefault="006F2047" w:rsidP="006F2047">
      <w:pPr>
        <w:rPr>
          <w:rtl/>
        </w:rPr>
      </w:pPr>
    </w:p>
    <w:p w14:paraId="5A98D62A" w14:textId="6989DE56" w:rsidR="006F2047" w:rsidRPr="006F2047" w:rsidRDefault="006F2047" w:rsidP="006F2047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69238A1E" wp14:editId="18F298A4">
            <wp:extent cx="4804977" cy="27025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497" cy="270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8343" w14:textId="2DD67F48" w:rsidR="00D1137D" w:rsidRDefault="00D1137D" w:rsidP="00D1137D">
      <w:pPr>
        <w:rPr>
          <w:rtl/>
        </w:rPr>
      </w:pPr>
    </w:p>
    <w:p w14:paraId="68283222" w14:textId="77777777" w:rsidR="006F2047" w:rsidRPr="006F2047" w:rsidRDefault="006F2047" w:rsidP="006F20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F204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erson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691832E4" w14:textId="77777777" w:rsidR="006F2047" w:rsidRPr="006F2047" w:rsidRDefault="006F2047" w:rsidP="006F20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F204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WHERE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Strapping Young Lad"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AND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Heavy as a Really Heavy Thing"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AND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Devin Townsend"</w:t>
      </w:r>
    </w:p>
    <w:p w14:paraId="60654E49" w14:textId="77777777" w:rsidR="006F2047" w:rsidRPr="006F2047" w:rsidRDefault="006F2047" w:rsidP="006F20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F2047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  <w:r w:rsidRPr="006F2047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r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PRODUCED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6F2047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&gt;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 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  <w:r w:rsidRPr="006F2047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f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PERFORMED_ON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6F2047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&gt;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 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  <w:r w:rsidRPr="006F2047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l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:</w:t>
      </w:r>
      <w:r w:rsidRPr="006F2047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PLAYS_IN</w:t>
      </w:r>
      <w:r w:rsidRPr="006F2047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6F2047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&gt;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29793138" w14:textId="77777777" w:rsidR="006F2047" w:rsidRPr="006F2047" w:rsidRDefault="006F2047" w:rsidP="006F204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F204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6F204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,</w:t>
      </w:r>
      <w:r w:rsidRPr="006F204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</w:p>
    <w:p w14:paraId="18DDAD5F" w14:textId="04A334A8" w:rsidR="006F2047" w:rsidRDefault="006F2047" w:rsidP="00D1137D">
      <w:pPr>
        <w:rPr>
          <w:rtl/>
        </w:rPr>
      </w:pPr>
    </w:p>
    <w:p w14:paraId="48E3F142" w14:textId="02D9D904" w:rsidR="006F2047" w:rsidRPr="00D1137D" w:rsidRDefault="006F2047" w:rsidP="00FF5587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335E9D3D" wp14:editId="04E25F87">
            <wp:extent cx="4832074" cy="2717800"/>
            <wp:effectExtent l="0" t="0" r="698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3769" cy="272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445C" w14:textId="11E75C82" w:rsidR="005868FD" w:rsidRDefault="005868FD" w:rsidP="005868FD">
      <w:pPr>
        <w:pStyle w:val="Heading2"/>
        <w:ind w:firstLine="0"/>
        <w:rPr>
          <w:rtl/>
        </w:rPr>
      </w:pPr>
      <w:bookmarkStart w:id="14" w:name="_Toc149496685"/>
      <w:r>
        <w:rPr>
          <w:rFonts w:hint="cs"/>
          <w:rtl/>
        </w:rPr>
        <w:t>١-۶. ایجاد شاخص</w:t>
      </w:r>
      <w:bookmarkEnd w:id="14"/>
    </w:p>
    <w:p w14:paraId="73D4B0CE" w14:textId="6FAC3529" w:rsidR="00E04C2B" w:rsidRPr="00E04C2B" w:rsidRDefault="00E04C2B" w:rsidP="00E04C2B">
      <w:r>
        <w:rPr>
          <w:rFonts w:hint="cs"/>
          <w:rtl/>
        </w:rPr>
        <w:t>سینتکس ایجاد شاخص با موردی که در سایت ذکر شده، متفاوت است. در این بخش، سینتکس صحیح استفاده شده است.</w:t>
      </w:r>
    </w:p>
    <w:p w14:paraId="3BAD4FC4" w14:textId="010DB78F" w:rsidR="00FF5587" w:rsidRDefault="00FF5587" w:rsidP="00FF5587">
      <w:pPr>
        <w:pStyle w:val="Heading3"/>
      </w:pPr>
      <w:bookmarkStart w:id="15" w:name="_Toc149496686"/>
      <w:r>
        <w:rPr>
          <w:rFonts w:hint="cs"/>
          <w:rtl/>
        </w:rPr>
        <w:lastRenderedPageBreak/>
        <w:t xml:space="preserve">١-٦-١. ایجاد شاخص روی </w:t>
      </w:r>
      <w:r>
        <w:t>Album</w:t>
      </w:r>
      <w:bookmarkEnd w:id="15"/>
    </w:p>
    <w:p w14:paraId="782C7495" w14:textId="3C7932CF" w:rsidR="00EA07F8" w:rsidRPr="00EA07F8" w:rsidRDefault="00EA07F8" w:rsidP="00EA07F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EA07F8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EA07F8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EA07F8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INDEX</w:t>
      </w:r>
    </w:p>
    <w:p w14:paraId="5C816D8A" w14:textId="77777777" w:rsidR="00EA07F8" w:rsidRPr="00EA07F8" w:rsidRDefault="00EA07F8" w:rsidP="00EA07F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EA07F8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FOR</w:t>
      </w:r>
      <w:r w:rsidRPr="00EA07F8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EA07F8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EA07F8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EA07F8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EA07F8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6C54393F" w14:textId="77777777" w:rsidR="00EA07F8" w:rsidRPr="00EA07F8" w:rsidRDefault="00EA07F8" w:rsidP="00EA07F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EA07F8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ON</w:t>
      </w:r>
      <w:r w:rsidRPr="00EA07F8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EA07F8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EA07F8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EA07F8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EA07F8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0647A2CC" w14:textId="109F0A2A" w:rsidR="00FF5587" w:rsidRDefault="00FF5587" w:rsidP="00FF5587"/>
    <w:p w14:paraId="4055B45D" w14:textId="599B5AAE" w:rsidR="00EA07F8" w:rsidRDefault="00EA07F8" w:rsidP="00EA07F8">
      <w:pPr>
        <w:pStyle w:val="Image"/>
      </w:pPr>
      <w:r>
        <w:drawing>
          <wp:inline distT="0" distB="0" distL="0" distR="0" wp14:anchorId="287A5466" wp14:editId="0F54E99A">
            <wp:extent cx="4744085" cy="266831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8546" cy="267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2A9B1" w14:textId="0951C11F" w:rsidR="00EA07F8" w:rsidRDefault="00EA07F8" w:rsidP="00EA07F8">
      <w:pPr>
        <w:pStyle w:val="Heading3"/>
        <w:rPr>
          <w:rtl/>
        </w:rPr>
      </w:pPr>
      <w:bookmarkStart w:id="16" w:name="_Toc149496687"/>
      <w:r>
        <w:rPr>
          <w:rFonts w:hint="cs"/>
          <w:rtl/>
        </w:rPr>
        <w:t xml:space="preserve">١-٦-٢. </w:t>
      </w:r>
      <w:r w:rsidR="00525AC7">
        <w:rPr>
          <w:rFonts w:hint="cs"/>
          <w:rtl/>
        </w:rPr>
        <w:t>مشاهده شاخص</w:t>
      </w:r>
      <w:bookmarkEnd w:id="16"/>
    </w:p>
    <w:p w14:paraId="4484DA82" w14:textId="77777777" w:rsidR="00525AC7" w:rsidRPr="00525AC7" w:rsidRDefault="00525AC7" w:rsidP="00525AC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schema</w:t>
      </w:r>
    </w:p>
    <w:p w14:paraId="206A7930" w14:textId="565725F1" w:rsidR="00525AC7" w:rsidRDefault="00525AC7" w:rsidP="00525AC7">
      <w:pPr>
        <w:rPr>
          <w:rtl/>
        </w:rPr>
      </w:pPr>
    </w:p>
    <w:p w14:paraId="68577E57" w14:textId="3DAA08B6" w:rsidR="00525AC7" w:rsidRDefault="00525AC7" w:rsidP="00525AC7">
      <w:pPr>
        <w:pStyle w:val="Image"/>
        <w:rPr>
          <w:rtl/>
        </w:rPr>
      </w:pPr>
      <w:r>
        <w:drawing>
          <wp:inline distT="0" distB="0" distL="0" distR="0" wp14:anchorId="2A34311E" wp14:editId="79A803E3">
            <wp:extent cx="4769485" cy="2682597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3043" cy="26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D01AA" w14:textId="3F991AC3" w:rsidR="00525AC7" w:rsidRDefault="00525AC7" w:rsidP="00525AC7">
      <w:pPr>
        <w:pStyle w:val="Heading3"/>
        <w:rPr>
          <w:rtl/>
        </w:rPr>
      </w:pPr>
      <w:bookmarkStart w:id="17" w:name="_Toc149496688"/>
      <w:r>
        <w:rPr>
          <w:rFonts w:hint="cs"/>
          <w:rtl/>
        </w:rPr>
        <w:t>١-٦-٣. اجبار استفاده از شاخص</w:t>
      </w:r>
      <w:bookmarkEnd w:id="17"/>
    </w:p>
    <w:p w14:paraId="21F25E4D" w14:textId="77777777" w:rsidR="00525AC7" w:rsidRPr="00525AC7" w:rsidRDefault="00525AC7" w:rsidP="00525AC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525AC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525AC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525AC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525AC7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Somewhere in Time"</w:t>
      </w:r>
      <w:r w:rsidRPr="00525AC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6A187701" w14:textId="77777777" w:rsidR="00525AC7" w:rsidRPr="00525AC7" w:rsidRDefault="00525AC7" w:rsidP="00525AC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525AC7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USING INDEX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479A42B2" w14:textId="77777777" w:rsidR="00525AC7" w:rsidRPr="00525AC7" w:rsidRDefault="00525AC7" w:rsidP="00525AC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525AC7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525AC7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525AC7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</w:p>
    <w:p w14:paraId="6FA4880C" w14:textId="11FBA0FC" w:rsidR="00525AC7" w:rsidRDefault="00525AC7" w:rsidP="00525AC7">
      <w:pPr>
        <w:rPr>
          <w:rtl/>
        </w:rPr>
      </w:pPr>
    </w:p>
    <w:p w14:paraId="7D5BA3E8" w14:textId="4406B3EE" w:rsidR="00525AC7" w:rsidRPr="00525AC7" w:rsidRDefault="00525AC7" w:rsidP="00525AC7">
      <w:pPr>
        <w:pStyle w:val="Image"/>
      </w:pPr>
      <w:r>
        <w:lastRenderedPageBreak/>
        <w:drawing>
          <wp:inline distT="0" distB="0" distL="0" distR="0" wp14:anchorId="50318155" wp14:editId="20E66E74">
            <wp:extent cx="4615308" cy="25958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0788" cy="2598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6D26A" w14:textId="58A538EF" w:rsidR="005868FD" w:rsidRDefault="005868FD" w:rsidP="005868FD">
      <w:pPr>
        <w:pStyle w:val="Heading2"/>
        <w:ind w:firstLine="0"/>
        <w:rPr>
          <w:rtl/>
        </w:rPr>
      </w:pPr>
      <w:bookmarkStart w:id="18" w:name="_Toc149496689"/>
      <w:r>
        <w:rPr>
          <w:rFonts w:hint="cs"/>
          <w:rtl/>
        </w:rPr>
        <w:t>١-٧. ای</w:t>
      </w:r>
      <w:r w:rsidR="00525AC7">
        <w:rPr>
          <w:rFonts w:hint="cs"/>
          <w:rtl/>
        </w:rPr>
        <w:t>ج</w:t>
      </w:r>
      <w:r>
        <w:rPr>
          <w:rFonts w:hint="cs"/>
          <w:rtl/>
        </w:rPr>
        <w:t>اد محدودیت</w:t>
      </w:r>
      <w:bookmarkEnd w:id="18"/>
    </w:p>
    <w:p w14:paraId="558607D5" w14:textId="0500C59A" w:rsidR="00E04C2B" w:rsidRDefault="00E04C2B" w:rsidP="00E04C2B">
      <w:pPr>
        <w:rPr>
          <w:rtl/>
        </w:rPr>
      </w:pPr>
      <w:r>
        <w:rPr>
          <w:rFonts w:hint="cs"/>
          <w:rtl/>
        </w:rPr>
        <w:t>سینتکس ایجاد محدودیت نیز نسبت به سایت متفاوت است.</w:t>
      </w:r>
    </w:p>
    <w:p w14:paraId="09A94671" w14:textId="533EA1C8" w:rsidR="00E04C2B" w:rsidRDefault="00B82683" w:rsidP="00E04C2B">
      <w:pPr>
        <w:pStyle w:val="Heading3"/>
        <w:rPr>
          <w:rtl/>
        </w:rPr>
      </w:pPr>
      <w:bookmarkStart w:id="19" w:name="_Toc149496690"/>
      <w:r>
        <w:rPr>
          <w:rFonts w:hint="cs"/>
          <w:rtl/>
        </w:rPr>
        <w:t>١-٧-١. ایجاد محدودیت یکتایی</w:t>
      </w:r>
      <w:bookmarkEnd w:id="19"/>
    </w:p>
    <w:p w14:paraId="7C8D8FE4" w14:textId="77777777" w:rsidR="00B82683" w:rsidRPr="00B82683" w:rsidRDefault="00B82683" w:rsidP="00B82683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2683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ONSTRAINT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FOR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5DD616FC" w14:textId="77777777" w:rsidR="00B82683" w:rsidRPr="00B82683" w:rsidRDefault="00B82683" w:rsidP="00B82683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EQUIRE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2683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IS</w:t>
      </w:r>
      <w:r w:rsidRPr="00B8268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268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UNIQUE</w:t>
      </w:r>
    </w:p>
    <w:p w14:paraId="24D150FF" w14:textId="571B3D50" w:rsidR="00B82683" w:rsidRDefault="00B82683" w:rsidP="00B82683">
      <w:pPr>
        <w:rPr>
          <w:rtl/>
        </w:rPr>
      </w:pPr>
    </w:p>
    <w:p w14:paraId="4B0C1D46" w14:textId="013FC3DB" w:rsidR="00B82683" w:rsidRDefault="00B82683" w:rsidP="00B82683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79958298" wp14:editId="7A5DF2FD">
            <wp:extent cx="4696594" cy="2641600"/>
            <wp:effectExtent l="0" t="0" r="889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8395" cy="2642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96A6D" w14:textId="0BB90886" w:rsidR="00B82683" w:rsidRDefault="00A82EC2" w:rsidP="00A82EC2">
      <w:pPr>
        <w:pStyle w:val="Heading3"/>
        <w:rPr>
          <w:rtl/>
        </w:rPr>
      </w:pPr>
      <w:bookmarkStart w:id="20" w:name="_Toc149496691"/>
      <w:r>
        <w:rPr>
          <w:rFonts w:hint="cs"/>
          <w:rtl/>
        </w:rPr>
        <w:t>١-٧-٢. مشاهده محدودیت ایجاد شده</w:t>
      </w:r>
      <w:bookmarkEnd w:id="20"/>
    </w:p>
    <w:p w14:paraId="13987B88" w14:textId="77777777" w:rsidR="00A82EC2" w:rsidRPr="00A82EC2" w:rsidRDefault="00A82EC2" w:rsidP="00A82EC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schema</w:t>
      </w:r>
    </w:p>
    <w:p w14:paraId="5488A225" w14:textId="7A7E93F8" w:rsidR="00A82EC2" w:rsidRDefault="00A82EC2" w:rsidP="00A82EC2">
      <w:pPr>
        <w:rPr>
          <w:rtl/>
        </w:rPr>
      </w:pPr>
    </w:p>
    <w:p w14:paraId="64FF98A3" w14:textId="243B4A11" w:rsidR="00A82EC2" w:rsidRDefault="00A82EC2" w:rsidP="00A82EC2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7BCF8FD8" wp14:editId="272DD46E">
            <wp:extent cx="4795945" cy="2697480"/>
            <wp:effectExtent l="0" t="0" r="508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7965" cy="2698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53A4E" w14:textId="0056437F" w:rsidR="00A82EC2" w:rsidRDefault="00A82EC2" w:rsidP="00A82EC2">
      <w:pPr>
        <w:pStyle w:val="Heading3"/>
        <w:rPr>
          <w:rtl/>
        </w:rPr>
      </w:pPr>
      <w:bookmarkStart w:id="21" w:name="_Toc149496692"/>
      <w:r>
        <w:rPr>
          <w:rFonts w:hint="cs"/>
          <w:rtl/>
        </w:rPr>
        <w:t>١-٧-٣. آزمایش محدودیت</w:t>
      </w:r>
      <w:bookmarkEnd w:id="21"/>
    </w:p>
    <w:p w14:paraId="086807C0" w14:textId="7555D5C3" w:rsidR="00A82EC2" w:rsidRDefault="00A82EC2" w:rsidP="00A82EC2">
      <w:pPr>
        <w:rPr>
          <w:rtl/>
        </w:rPr>
      </w:pPr>
      <w:r>
        <w:rPr>
          <w:rFonts w:hint="cs"/>
          <w:rtl/>
        </w:rPr>
        <w:t>دستور زیر دو بار اجرا شده و نتیجه آن در بار دوم، به صورت زیر است:</w:t>
      </w:r>
    </w:p>
    <w:p w14:paraId="0D643BAA" w14:textId="77777777" w:rsidR="00A82EC2" w:rsidRPr="00A82EC2" w:rsidRDefault="00A82EC2" w:rsidP="00A82EC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A82EC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A82EC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A82EC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A82EC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Joe Satriani"</w:t>
      </w:r>
      <w:r w:rsidRPr="00A82EC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5951B209" w14:textId="77777777" w:rsidR="00A82EC2" w:rsidRPr="00A82EC2" w:rsidRDefault="00A82EC2" w:rsidP="00A82EC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A82EC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</w:p>
    <w:p w14:paraId="78F69638" w14:textId="69AA12F3" w:rsidR="00A82EC2" w:rsidRDefault="00A82EC2" w:rsidP="00A82EC2">
      <w:pPr>
        <w:rPr>
          <w:rtl/>
        </w:rPr>
      </w:pPr>
    </w:p>
    <w:p w14:paraId="3CA5DD54" w14:textId="1254F013" w:rsidR="00A82EC2" w:rsidRDefault="00A82EC2" w:rsidP="00A82EC2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76AF4B58" wp14:editId="1EAA9CFA">
            <wp:extent cx="4845685" cy="272545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329" cy="272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C6CB" w14:textId="1CD071F3" w:rsidR="00A82EC2" w:rsidRDefault="00A82EC2" w:rsidP="00A82EC2">
      <w:pPr>
        <w:pStyle w:val="Heading3"/>
        <w:rPr>
          <w:rtl/>
        </w:rPr>
      </w:pPr>
      <w:bookmarkStart w:id="22" w:name="_Toc149496693"/>
      <w:r>
        <w:rPr>
          <w:rFonts w:hint="cs"/>
          <w:rtl/>
        </w:rPr>
        <w:t>١-٧-٤. محدودیت وجود ویژگی</w:t>
      </w:r>
      <w:bookmarkEnd w:id="22"/>
    </w:p>
    <w:p w14:paraId="03B03087" w14:textId="0E310AD1" w:rsidR="001D07B3" w:rsidRPr="001D07B3" w:rsidRDefault="001D07B3" w:rsidP="001D07B3">
      <w:pPr>
        <w:rPr>
          <w:rFonts w:hint="cs"/>
          <w:rtl/>
        </w:rPr>
      </w:pPr>
      <w:r>
        <w:rPr>
          <w:rFonts w:hint="cs"/>
          <w:rtl/>
        </w:rPr>
        <w:t xml:space="preserve">سینتکس ایجاد محدودیت وجود ویژگی نیز با حالتی که در سایت مطرح شده متفاوت است. همچنین این محدودیت، صرفا برای نسخه </w:t>
      </w:r>
      <w:r>
        <w:t>enterprise</w:t>
      </w:r>
      <w:r>
        <w:rPr>
          <w:rFonts w:hint="cs"/>
          <w:rtl/>
        </w:rPr>
        <w:t xml:space="preserve"> است.</w:t>
      </w:r>
    </w:p>
    <w:p w14:paraId="0C98A6BC" w14:textId="77777777" w:rsidR="00A82EC2" w:rsidRPr="00A82EC2" w:rsidRDefault="00A82EC2" w:rsidP="00A82EC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A82EC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ONSTRAINT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FOR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EQUIRE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A82EC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A82EC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A82EC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IS NOT NULL</w:t>
      </w:r>
    </w:p>
    <w:p w14:paraId="3CD3C920" w14:textId="73CFF66A" w:rsidR="00A82EC2" w:rsidRDefault="00A82EC2" w:rsidP="00A82EC2">
      <w:pPr>
        <w:rPr>
          <w:rtl/>
        </w:rPr>
      </w:pPr>
    </w:p>
    <w:p w14:paraId="5203002D" w14:textId="5C7849B3" w:rsidR="00A82EC2" w:rsidRPr="00A82EC2" w:rsidRDefault="00A82EC2" w:rsidP="00A82EC2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6179DB7A" wp14:editId="0266F53A">
            <wp:extent cx="4651435" cy="2616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995" cy="261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AA57" w14:textId="61897151" w:rsidR="005868FD" w:rsidRDefault="005868FD" w:rsidP="005868FD">
      <w:pPr>
        <w:pStyle w:val="Heading2"/>
        <w:ind w:firstLine="0"/>
        <w:rPr>
          <w:rtl/>
        </w:rPr>
      </w:pPr>
      <w:bookmarkStart w:id="23" w:name="_Toc149496694"/>
      <w:r>
        <w:rPr>
          <w:rFonts w:hint="cs"/>
          <w:rtl/>
        </w:rPr>
        <w:t>١-٨. انتخاب داده</w:t>
      </w:r>
      <w:bookmarkEnd w:id="23"/>
    </w:p>
    <w:p w14:paraId="70CD17AD" w14:textId="160DECBF" w:rsidR="00744369" w:rsidRDefault="00744369" w:rsidP="00744369">
      <w:pPr>
        <w:pStyle w:val="Heading3"/>
        <w:rPr>
          <w:rtl/>
        </w:rPr>
      </w:pPr>
      <w:bookmarkStart w:id="24" w:name="_Toc149496695"/>
      <w:r>
        <w:rPr>
          <w:rFonts w:hint="cs"/>
          <w:rtl/>
        </w:rPr>
        <w:t>١-٨-١. گرفتن یک گره</w:t>
      </w:r>
      <w:bookmarkEnd w:id="24"/>
    </w:p>
    <w:p w14:paraId="0E871F4B" w14:textId="77777777" w:rsidR="00744369" w:rsidRPr="00744369" w:rsidRDefault="00744369" w:rsidP="0074436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erson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70C83AEA" w14:textId="77777777" w:rsidR="00744369" w:rsidRPr="00744369" w:rsidRDefault="00744369" w:rsidP="0074436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WHERE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44369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4436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Devin Townsend"</w:t>
      </w:r>
    </w:p>
    <w:p w14:paraId="4C890577" w14:textId="77777777" w:rsidR="00744369" w:rsidRPr="00744369" w:rsidRDefault="00744369" w:rsidP="0074436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</w:p>
    <w:p w14:paraId="2F4024BE" w14:textId="463460E0" w:rsidR="00744369" w:rsidRDefault="00744369" w:rsidP="00744369">
      <w:pPr>
        <w:rPr>
          <w:rtl/>
        </w:rPr>
      </w:pPr>
    </w:p>
    <w:p w14:paraId="62754CDC" w14:textId="08632566" w:rsidR="00744369" w:rsidRDefault="00744369" w:rsidP="00744369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401E9023" wp14:editId="512EB85A">
            <wp:extent cx="4687563" cy="26365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9650" cy="2637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63457" w14:textId="77777777" w:rsidR="00744369" w:rsidRPr="00744369" w:rsidRDefault="00744369" w:rsidP="0074436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erson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4436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Devin Townsend"</w:t>
      </w: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6E22A533" w14:textId="77777777" w:rsidR="00744369" w:rsidRPr="00744369" w:rsidRDefault="00744369" w:rsidP="0074436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74436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74436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74436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p</w:t>
      </w:r>
    </w:p>
    <w:p w14:paraId="5E9E5F38" w14:textId="64E92FF9" w:rsidR="00744369" w:rsidRDefault="00744369" w:rsidP="00744369">
      <w:pPr>
        <w:rPr>
          <w:rtl/>
        </w:rPr>
      </w:pPr>
    </w:p>
    <w:p w14:paraId="60E254AC" w14:textId="715A1A16" w:rsidR="00744369" w:rsidRDefault="00744369" w:rsidP="00744369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15218D5A" wp14:editId="4F906406">
            <wp:extent cx="4660466" cy="2621280"/>
            <wp:effectExtent l="0" t="0" r="6985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8785" cy="2625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7AB04" w14:textId="16F076DB" w:rsidR="00744369" w:rsidRDefault="00744369" w:rsidP="00744369">
      <w:pPr>
        <w:rPr>
          <w:rtl/>
        </w:rPr>
      </w:pPr>
      <w:r>
        <w:rPr>
          <w:rFonts w:hint="cs"/>
          <w:rtl/>
        </w:rPr>
        <w:t>با کلیک کردن بر روی گره، به مورد زیر می‌رسیم:</w:t>
      </w:r>
    </w:p>
    <w:p w14:paraId="220C734C" w14:textId="010D6357" w:rsidR="00744369" w:rsidRDefault="00744369" w:rsidP="00744369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05E52EC8" wp14:editId="6FEF2C0D">
            <wp:extent cx="4317253" cy="242824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116" cy="2436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8ACCF" w14:textId="77777777" w:rsidR="00744369" w:rsidRDefault="00744369" w:rsidP="00744369">
      <w:pPr>
        <w:rPr>
          <w:rtl/>
        </w:rPr>
      </w:pPr>
    </w:p>
    <w:p w14:paraId="39B109F5" w14:textId="20AFFB51" w:rsidR="00744369" w:rsidRDefault="00744369" w:rsidP="00744369">
      <w:pPr>
        <w:pStyle w:val="Image"/>
        <w:rPr>
          <w:rtl/>
        </w:rPr>
      </w:pPr>
      <w:r>
        <w:rPr>
          <w:rtl/>
          <w:lang w:val="ar-SA"/>
        </w:rPr>
        <w:drawing>
          <wp:inline distT="0" distB="0" distL="0" distR="0" wp14:anchorId="3D529A11" wp14:editId="628F2784">
            <wp:extent cx="4305300" cy="242151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768" cy="2421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917E3" w14:textId="77777777" w:rsidR="00B841DA" w:rsidRDefault="00B841DA" w:rsidP="00B841DA">
      <w:pPr>
        <w:rPr>
          <w:rtl/>
        </w:rPr>
      </w:pPr>
    </w:p>
    <w:p w14:paraId="07DD51D0" w14:textId="2B801F12" w:rsidR="00B841DA" w:rsidRDefault="00B841DA" w:rsidP="00B841DA">
      <w:pPr>
        <w:pStyle w:val="Heading3"/>
        <w:rPr>
          <w:rtl/>
        </w:rPr>
      </w:pPr>
      <w:bookmarkStart w:id="25" w:name="_Toc149496696"/>
      <w:r>
        <w:rPr>
          <w:rFonts w:hint="cs"/>
          <w:rtl/>
        </w:rPr>
        <w:lastRenderedPageBreak/>
        <w:t>١-٨-٢. گرفتن یک گره به کمک رابطه</w:t>
      </w:r>
      <w:bookmarkEnd w:id="25"/>
    </w:p>
    <w:p w14:paraId="0BE41E03" w14:textId="77777777" w:rsidR="00B841DA" w:rsidRPr="00B841DA" w:rsidRDefault="00B841DA" w:rsidP="00B841D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  <w:r w:rsidRPr="00B841DA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B841DA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:</w:t>
      </w:r>
      <w:r w:rsidRPr="00B841DA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RELEASED</w:t>
      </w:r>
      <w:r w:rsidRPr="00B841DA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B841DA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&gt;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49600DFD" w14:textId="77777777" w:rsidR="00B841DA" w:rsidRPr="00B841DA" w:rsidRDefault="00B841DA" w:rsidP="00B841D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WHERE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41DA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=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41DA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Heavy as a Really Heavy Thing"</w:t>
      </w:r>
    </w:p>
    <w:p w14:paraId="050585E5" w14:textId="77777777" w:rsidR="00B841DA" w:rsidRPr="00B841DA" w:rsidRDefault="00B841DA" w:rsidP="00B841D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</w:p>
    <w:p w14:paraId="168F5228" w14:textId="5A5B11C6" w:rsidR="00744369" w:rsidRDefault="00744369" w:rsidP="00744369">
      <w:pPr>
        <w:rPr>
          <w:rtl/>
        </w:rPr>
      </w:pPr>
    </w:p>
    <w:p w14:paraId="72C5BC82" w14:textId="6D34ADE2" w:rsidR="00B841DA" w:rsidRDefault="00B841DA" w:rsidP="00B841DA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48D35BCF" wp14:editId="79849A00">
            <wp:extent cx="4876165" cy="2742599"/>
            <wp:effectExtent l="0" t="0" r="635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78" cy="27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A7B9" w14:textId="5B30061C" w:rsidR="00B841DA" w:rsidRDefault="00B841DA" w:rsidP="00B841DA">
      <w:pPr>
        <w:pStyle w:val="Heading3"/>
        <w:rPr>
          <w:rtl/>
        </w:rPr>
      </w:pPr>
      <w:bookmarkStart w:id="26" w:name="_Toc149496697"/>
      <w:r>
        <w:rPr>
          <w:rFonts w:hint="cs"/>
          <w:rtl/>
        </w:rPr>
        <w:t>١-٨-٣. گرفتن همه گره‌ها</w:t>
      </w:r>
      <w:bookmarkEnd w:id="26"/>
    </w:p>
    <w:p w14:paraId="6A80C2D1" w14:textId="77777777" w:rsidR="00B841DA" w:rsidRPr="00B841DA" w:rsidRDefault="00B841DA" w:rsidP="00B841D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</w:p>
    <w:p w14:paraId="5C673FEE" w14:textId="041CD546" w:rsidR="00B841DA" w:rsidRDefault="00B841DA" w:rsidP="00B841DA">
      <w:pPr>
        <w:rPr>
          <w:rtl/>
        </w:rPr>
      </w:pPr>
    </w:p>
    <w:p w14:paraId="612E931A" w14:textId="655129D7" w:rsidR="00B841DA" w:rsidRDefault="00B841DA" w:rsidP="00B841DA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7510585F" wp14:editId="5534CAB3">
            <wp:extent cx="4713605" cy="2651168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832" cy="265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EFDC3" w14:textId="3E909E0B" w:rsidR="00B841DA" w:rsidRDefault="00B841DA" w:rsidP="00B841DA">
      <w:pPr>
        <w:pStyle w:val="Heading3"/>
        <w:rPr>
          <w:rtl/>
        </w:rPr>
      </w:pPr>
      <w:bookmarkStart w:id="27" w:name="_Toc149496698"/>
      <w:r>
        <w:rPr>
          <w:rFonts w:hint="cs"/>
          <w:rtl/>
        </w:rPr>
        <w:t>١-٨-٤. افزودن محدودیت در گرفتن گره‌ها</w:t>
      </w:r>
      <w:bookmarkEnd w:id="27"/>
    </w:p>
    <w:p w14:paraId="5B647E1E" w14:textId="77777777" w:rsidR="00B841DA" w:rsidRPr="00B841DA" w:rsidRDefault="00B841DA" w:rsidP="00B841D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41D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</w:p>
    <w:p w14:paraId="39471A78" w14:textId="77777777" w:rsidR="00B841DA" w:rsidRPr="00B841DA" w:rsidRDefault="00B841DA" w:rsidP="00B841D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841D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LIMIT</w:t>
      </w:r>
      <w:r w:rsidRPr="00B841D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841DA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5</w:t>
      </w:r>
    </w:p>
    <w:p w14:paraId="4D0BE1CA" w14:textId="48D438F2" w:rsidR="00B841DA" w:rsidRDefault="00B841DA" w:rsidP="00B841DA">
      <w:pPr>
        <w:rPr>
          <w:rtl/>
        </w:rPr>
      </w:pPr>
    </w:p>
    <w:p w14:paraId="1099711C" w14:textId="1532D931" w:rsidR="00B841DA" w:rsidRPr="00B841DA" w:rsidRDefault="00B841DA" w:rsidP="00B841DA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5AC2E3CC" wp14:editId="040FB410">
            <wp:extent cx="4705626" cy="264668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277" cy="2647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03ABD" w14:textId="08CE8F65" w:rsidR="005868FD" w:rsidRDefault="005868FD" w:rsidP="005868FD">
      <w:pPr>
        <w:pStyle w:val="Heading2"/>
        <w:ind w:firstLine="0"/>
        <w:rPr>
          <w:rtl/>
        </w:rPr>
      </w:pPr>
      <w:bookmarkStart w:id="28" w:name="_Toc149496699"/>
      <w:r>
        <w:rPr>
          <w:rFonts w:hint="cs"/>
          <w:rtl/>
        </w:rPr>
        <w:t xml:space="preserve">١-٩. وارد کردن داده از طریق </w:t>
      </w:r>
      <w:r>
        <w:t>CSV</w:t>
      </w:r>
      <w:bookmarkEnd w:id="28"/>
    </w:p>
    <w:p w14:paraId="775FDDC5" w14:textId="3093FC16" w:rsidR="001B4AF3" w:rsidRDefault="00CF41AA" w:rsidP="001B4AF3">
      <w:pPr>
        <w:pStyle w:val="Heading3"/>
        <w:rPr>
          <w:rtl/>
        </w:rPr>
      </w:pPr>
      <w:bookmarkStart w:id="29" w:name="_Toc149496700"/>
      <w:r>
        <w:rPr>
          <w:rFonts w:hint="cs"/>
          <w:rtl/>
        </w:rPr>
        <w:t>١-٩-١. وارد کردن فایل عادی</w:t>
      </w:r>
      <w:bookmarkEnd w:id="29"/>
    </w:p>
    <w:p w14:paraId="396944F8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LOAD CSV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https://www.quackit.com/neo4j/tutorial/genres.csv'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AS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</w:p>
    <w:p w14:paraId="16879F36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: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Genr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GenreId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[</w:t>
      </w:r>
      <w:r w:rsidRPr="00CF41AA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0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]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[</w:t>
      </w:r>
      <w:r w:rsidRPr="00CF41AA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1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]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383AB7D4" w14:textId="1B1303B4" w:rsidR="00CF41AA" w:rsidRDefault="00CF41AA" w:rsidP="00CF41AA">
      <w:pPr>
        <w:rPr>
          <w:rtl/>
        </w:rPr>
      </w:pPr>
    </w:p>
    <w:p w14:paraId="4381CEA8" w14:textId="2E73B4A8" w:rsidR="00CF41AA" w:rsidRDefault="00CF41AA" w:rsidP="00CF41AA">
      <w:pPr>
        <w:pStyle w:val="Image"/>
        <w:rPr>
          <w:rtl/>
        </w:rPr>
      </w:pPr>
      <w:r>
        <w:drawing>
          <wp:inline distT="0" distB="0" distL="0" distR="0" wp14:anchorId="3BA29C23" wp14:editId="1CF642F7">
            <wp:extent cx="4866005" cy="2736885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074" cy="27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2FA9D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Genr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</w:p>
    <w:p w14:paraId="27E649FB" w14:textId="6AF3DB22" w:rsidR="00CF41AA" w:rsidRDefault="00CF41AA" w:rsidP="00CF41AA">
      <w:pPr>
        <w:rPr>
          <w:rtl/>
        </w:rPr>
      </w:pPr>
    </w:p>
    <w:p w14:paraId="282A99C5" w14:textId="6DAE29CC" w:rsidR="00CF41AA" w:rsidRDefault="00CF41AA" w:rsidP="00CF41AA">
      <w:pPr>
        <w:pStyle w:val="Image"/>
        <w:rPr>
          <w:rtl/>
        </w:rPr>
      </w:pPr>
      <w:r>
        <w:lastRenderedPageBreak/>
        <w:drawing>
          <wp:inline distT="0" distB="0" distL="0" distR="0" wp14:anchorId="436035F5" wp14:editId="13DF0421">
            <wp:extent cx="4840605" cy="2722599"/>
            <wp:effectExtent l="0" t="0" r="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2202" cy="272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65FB5" w14:textId="52A2F172" w:rsidR="00CF41AA" w:rsidRDefault="00CF41AA" w:rsidP="00CF41AA">
      <w:pPr>
        <w:pStyle w:val="Heading3"/>
      </w:pPr>
      <w:bookmarkStart w:id="30" w:name="_Toc149496701"/>
      <w:r>
        <w:rPr>
          <w:rFonts w:hint="cs"/>
          <w:rtl/>
        </w:rPr>
        <w:t xml:space="preserve">١-٩-٢. وارد کردن فایل با </w:t>
      </w:r>
      <w:r>
        <w:t>header</w:t>
      </w:r>
      <w:bookmarkEnd w:id="30"/>
    </w:p>
    <w:p w14:paraId="0896A12A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LOAD CSV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WITH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HEADERS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https://www.quackit.com/neo4j/tutorial/tracks.csv'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AS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</w:p>
    <w:p w14:paraId="15B1863A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: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Id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Id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501587DE" w14:textId="6D40E90F" w:rsidR="00CF41AA" w:rsidRDefault="00CF41AA" w:rsidP="00CF41AA"/>
    <w:p w14:paraId="6E39E15A" w14:textId="463E211C" w:rsidR="00CF41AA" w:rsidRDefault="00CF41AA" w:rsidP="00CF41AA">
      <w:pPr>
        <w:pStyle w:val="Image"/>
      </w:pPr>
      <w:r>
        <w:drawing>
          <wp:inline distT="0" distB="0" distL="0" distR="0" wp14:anchorId="5EC1ABB3" wp14:editId="4892E3E8">
            <wp:extent cx="4786914" cy="26924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7755" cy="2692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44C4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RETURN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</w:p>
    <w:p w14:paraId="6FE5D44C" w14:textId="5F0E6629" w:rsidR="00CF41AA" w:rsidRDefault="00CF41AA" w:rsidP="00CF41AA"/>
    <w:p w14:paraId="46722B28" w14:textId="6452F797" w:rsidR="00CF41AA" w:rsidRDefault="00CF41AA" w:rsidP="00CF41AA">
      <w:pPr>
        <w:pStyle w:val="Image"/>
      </w:pPr>
      <w:r>
        <w:lastRenderedPageBreak/>
        <w:drawing>
          <wp:inline distT="0" distB="0" distL="0" distR="0" wp14:anchorId="5A558D98" wp14:editId="4586C6C7">
            <wp:extent cx="4901565" cy="2756886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888" cy="27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14102" w14:textId="236B6158" w:rsidR="00CF41AA" w:rsidRDefault="00CF41AA" w:rsidP="00CF41AA">
      <w:pPr>
        <w:pStyle w:val="Heading3"/>
        <w:rPr>
          <w:rtl/>
        </w:rPr>
      </w:pPr>
      <w:bookmarkStart w:id="31" w:name="_Toc149496702"/>
      <w:r>
        <w:rPr>
          <w:rFonts w:hint="cs"/>
          <w:rtl/>
        </w:rPr>
        <w:t>١-٩-٣. جداکننده سفارشی</w:t>
      </w:r>
      <w:bookmarkEnd w:id="31"/>
    </w:p>
    <w:p w14:paraId="419894D1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LOAD CSV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WITH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HEADERS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ROM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https://www.quackit.com/neo4j/tutorial/tracks.csv'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AS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FIELDTERMINATOR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;'</w:t>
      </w:r>
    </w:p>
    <w:p w14:paraId="1591EF9E" w14:textId="77777777" w:rsidR="00CF41AA" w:rsidRPr="00CF41AA" w:rsidRDefault="00CF41AA" w:rsidP="00CF41A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CF41AA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CREAT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: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Id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Id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CF41AA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CF41AA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CF41AA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698238F2" w14:textId="57C6FAA3" w:rsidR="00CF41AA" w:rsidRDefault="00CF41AA" w:rsidP="00CF41AA">
      <w:pPr>
        <w:rPr>
          <w:rtl/>
        </w:rPr>
      </w:pPr>
    </w:p>
    <w:p w14:paraId="078A2319" w14:textId="1D8F5ECF" w:rsidR="00CF41AA" w:rsidRDefault="00CF41AA" w:rsidP="00CF41AA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67EEA40B" wp14:editId="0B06C3BA">
            <wp:extent cx="4779645" cy="2688312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987" cy="268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4F36F" w14:textId="34920966" w:rsidR="00CF41AA" w:rsidRDefault="006155A1" w:rsidP="006155A1">
      <w:pPr>
        <w:pStyle w:val="Heading3"/>
        <w:rPr>
          <w:rtl/>
        </w:rPr>
      </w:pPr>
      <w:bookmarkStart w:id="32" w:name="_Toc149496703"/>
      <w:r>
        <w:rPr>
          <w:rFonts w:hint="cs"/>
          <w:rtl/>
        </w:rPr>
        <w:t>١-٩-٤. افزودن فایل‌های بزرگ</w:t>
      </w:r>
      <w:bookmarkEnd w:id="32"/>
    </w:p>
    <w:p w14:paraId="617F5FCD" w14:textId="1B58100C" w:rsidR="006155A1" w:rsidRDefault="006155A1" w:rsidP="006155A1">
      <w:pPr>
        <w:rPr>
          <w:rtl/>
        </w:rPr>
      </w:pPr>
      <w:r>
        <w:rPr>
          <w:rFonts w:hint="cs"/>
          <w:rtl/>
        </w:rPr>
        <w:t>سینتکس این مورد نیز با مورد معرفی شده در سایت متفاوت است.</w:t>
      </w:r>
    </w:p>
    <w:p w14:paraId="162F3918" w14:textId="2F71602C" w:rsidR="006155A1" w:rsidRPr="006155A1" w:rsidRDefault="006155A1" w:rsidP="006155A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ALL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</w:p>
    <w:p w14:paraId="2CAE076A" w14:textId="77777777" w:rsidR="006155A1" w:rsidRPr="006155A1" w:rsidRDefault="006155A1" w:rsidP="006155A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OAD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SV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WITH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HEADERS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FROM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https://www.quackit.com/neo4j/tutorial/tracks.csv'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S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</w:p>
    <w:p w14:paraId="2B5F421A" w14:textId="77777777" w:rsidR="006155A1" w:rsidRPr="006155A1" w:rsidRDefault="006155A1" w:rsidP="006155A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lastRenderedPageBreak/>
        <w:t xml:space="preserve">   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REATE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{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Id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Id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6155A1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6155A1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0077BC10" w14:textId="77777777" w:rsidR="006155A1" w:rsidRPr="006155A1" w:rsidRDefault="006155A1" w:rsidP="006155A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6155A1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}</w:t>
      </w:r>
    </w:p>
    <w:p w14:paraId="1C6C4EB7" w14:textId="2B83362D" w:rsidR="006155A1" w:rsidRDefault="006155A1" w:rsidP="006155A1">
      <w:pPr>
        <w:rPr>
          <w:rtl/>
        </w:rPr>
      </w:pPr>
    </w:p>
    <w:p w14:paraId="63C22D0B" w14:textId="17D5ABE7" w:rsidR="006155A1" w:rsidRDefault="006155A1" w:rsidP="006155A1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5A7F91CD" wp14:editId="6E1E349F">
            <wp:extent cx="4937125" cy="2776886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482" cy="2777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0855F" w14:textId="3CC3F9D0" w:rsidR="006155A1" w:rsidRDefault="006155A1" w:rsidP="006155A1">
      <w:pPr>
        <w:pStyle w:val="Heading3"/>
      </w:pPr>
      <w:bookmarkStart w:id="33" w:name="_Toc149496704"/>
      <w:r>
        <w:rPr>
          <w:rFonts w:hint="cs"/>
          <w:rtl/>
        </w:rPr>
        <w:t xml:space="preserve">١-٩-٥. </w:t>
      </w:r>
      <w:r w:rsidR="00DC3713">
        <w:rPr>
          <w:rFonts w:hint="cs"/>
          <w:rtl/>
        </w:rPr>
        <w:t xml:space="preserve">مشخص کردن </w:t>
      </w:r>
      <w:r w:rsidR="00440D54">
        <w:rPr>
          <w:rFonts w:hint="cs"/>
          <w:rtl/>
        </w:rPr>
        <w:t>نرخ</w:t>
      </w:r>
      <w:r w:rsidR="00DC3713">
        <w:rPr>
          <w:rFonts w:hint="cs"/>
          <w:rtl/>
        </w:rPr>
        <w:t xml:space="preserve"> </w:t>
      </w:r>
      <w:r w:rsidR="00DC3713">
        <w:t>call</w:t>
      </w:r>
      <w:bookmarkEnd w:id="33"/>
    </w:p>
    <w:p w14:paraId="4A19DE22" w14:textId="77777777" w:rsidR="00DC3713" w:rsidRPr="00DC3713" w:rsidRDefault="00DC3713" w:rsidP="00DC3713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uto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ALL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</w:p>
    <w:p w14:paraId="5D6B8D8D" w14:textId="77777777" w:rsidR="00DC3713" w:rsidRPr="00DC3713" w:rsidRDefault="00DC3713" w:rsidP="00DC3713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OAD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SV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WITH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HEADERS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FROM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'https://www.quackit.com/neo4j/tutorial/tracks.csv'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S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</w:p>
    <w:p w14:paraId="022233D7" w14:textId="77777777" w:rsidR="00DC3713" w:rsidRPr="00DC3713" w:rsidRDefault="00DC3713" w:rsidP="00DC3713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   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REATE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{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Id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Id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ck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,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ine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.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Length</w:t>
      </w:r>
      <w:r w:rsidRPr="00DC3713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752B7BDF" w14:textId="77777777" w:rsidR="00DC3713" w:rsidRPr="00DC3713" w:rsidRDefault="00DC3713" w:rsidP="00DC3713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}</w:t>
      </w:r>
    </w:p>
    <w:p w14:paraId="203BFFC5" w14:textId="77777777" w:rsidR="00DC3713" w:rsidRPr="00DC3713" w:rsidRDefault="00DC3713" w:rsidP="00DC3713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DC3713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IN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TRANSACTIONS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OF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B5CEA8"/>
          <w:sz w:val="21"/>
          <w:szCs w:val="21"/>
          <w:lang w:bidi="ar-SA"/>
        </w:rPr>
        <w:t>800</w:t>
      </w:r>
      <w:r w:rsidRPr="00DC3713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DC3713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OWS</w:t>
      </w:r>
    </w:p>
    <w:p w14:paraId="61D234E3" w14:textId="09D1EA82" w:rsidR="00DC3713" w:rsidRDefault="00DC3713" w:rsidP="00DC3713"/>
    <w:p w14:paraId="551E4096" w14:textId="53ECB649" w:rsidR="00DC3713" w:rsidRDefault="00DC3713" w:rsidP="00DC3713">
      <w:pPr>
        <w:pStyle w:val="Image"/>
      </w:pPr>
      <w:r>
        <w:drawing>
          <wp:inline distT="0" distB="0" distL="0" distR="0" wp14:anchorId="655F3A1A" wp14:editId="73FB1954">
            <wp:extent cx="4926360" cy="2770832"/>
            <wp:effectExtent l="0" t="0" r="762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6360" cy="2770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F314" w14:textId="77777777" w:rsidR="00DC3713" w:rsidRPr="00DC3713" w:rsidRDefault="00DC3713" w:rsidP="00DC3713"/>
    <w:p w14:paraId="2CE012C1" w14:textId="696DA30A" w:rsidR="00DC3713" w:rsidRDefault="005868FD" w:rsidP="00DC3713">
      <w:pPr>
        <w:pStyle w:val="Heading2"/>
        <w:ind w:firstLine="0"/>
      </w:pPr>
      <w:bookmarkStart w:id="34" w:name="_Toc149496705"/>
      <w:r>
        <w:rPr>
          <w:rFonts w:hint="cs"/>
          <w:rtl/>
        </w:rPr>
        <w:lastRenderedPageBreak/>
        <w:t>١</w:t>
      </w:r>
      <w:r>
        <w:t>-</w:t>
      </w:r>
      <w:r>
        <w:rPr>
          <w:rFonts w:hint="cs"/>
          <w:rtl/>
        </w:rPr>
        <w:t>١٠. حذف شاخص</w:t>
      </w:r>
      <w:bookmarkEnd w:id="34"/>
    </w:p>
    <w:p w14:paraId="2E149F62" w14:textId="04D5DC34" w:rsidR="00B73D99" w:rsidRDefault="00B73D99" w:rsidP="00B73D99">
      <w:pPr>
        <w:pStyle w:val="Heading3"/>
      </w:pPr>
      <w:bookmarkStart w:id="35" w:name="_Toc149496706"/>
      <w:r>
        <w:rPr>
          <w:rFonts w:hint="cs"/>
          <w:rtl/>
        </w:rPr>
        <w:t xml:space="preserve">١-١٠-١. حذف شاخص روی </w:t>
      </w:r>
      <w:r>
        <w:t>Album</w:t>
      </w:r>
      <w:bookmarkEnd w:id="35"/>
    </w:p>
    <w:p w14:paraId="728C4D37" w14:textId="77777777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DROP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INDEX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index_67e06f58</w:t>
      </w:r>
    </w:p>
    <w:p w14:paraId="04E5F373" w14:textId="2F6E38B8" w:rsidR="00B73D99" w:rsidRDefault="00B73D99" w:rsidP="00B73D99"/>
    <w:p w14:paraId="3282B4F3" w14:textId="009DC78F" w:rsidR="00B73D99" w:rsidRDefault="00B73D99" w:rsidP="00B73D99">
      <w:pPr>
        <w:pStyle w:val="Image"/>
      </w:pPr>
      <w:r>
        <w:drawing>
          <wp:inline distT="0" distB="0" distL="0" distR="0" wp14:anchorId="18070071" wp14:editId="1D84898E">
            <wp:extent cx="4789805" cy="269402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2328" cy="269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D6A8D" w14:textId="685845D4" w:rsidR="00B73D99" w:rsidRDefault="00B73D99" w:rsidP="00B73D99">
      <w:pPr>
        <w:pStyle w:val="Heading3"/>
        <w:rPr>
          <w:rtl/>
        </w:rPr>
      </w:pPr>
      <w:bookmarkStart w:id="36" w:name="_Toc149496707"/>
      <w:r>
        <w:rPr>
          <w:rFonts w:hint="cs"/>
          <w:rtl/>
        </w:rPr>
        <w:t>١-</w:t>
      </w:r>
      <w:r>
        <w:rPr>
          <w:rFonts w:hint="cs"/>
          <w:rtl/>
        </w:rPr>
        <w:t>١٠-٢. مشاهده نتیجه</w:t>
      </w:r>
      <w:bookmarkEnd w:id="36"/>
    </w:p>
    <w:p w14:paraId="26DD6277" w14:textId="77777777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schema</w:t>
      </w:r>
    </w:p>
    <w:p w14:paraId="49C668D6" w14:textId="75398BC6" w:rsidR="00B73D99" w:rsidRDefault="00B73D99" w:rsidP="00B73D99">
      <w:pPr>
        <w:rPr>
          <w:rtl/>
        </w:rPr>
      </w:pPr>
    </w:p>
    <w:p w14:paraId="3BB41A80" w14:textId="717390B6" w:rsidR="00B73D99" w:rsidRPr="00B73D99" w:rsidRDefault="00B73D99" w:rsidP="00B73D99">
      <w:pPr>
        <w:pStyle w:val="Image"/>
      </w:pPr>
      <w:r>
        <w:drawing>
          <wp:inline distT="0" distB="0" distL="0" distR="0" wp14:anchorId="79838023" wp14:editId="3DC24492">
            <wp:extent cx="4678045" cy="2631167"/>
            <wp:effectExtent l="0" t="0" r="825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007" cy="2632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23266" w14:textId="60CD6283" w:rsidR="005868FD" w:rsidRDefault="00E56CC9" w:rsidP="005868FD">
      <w:pPr>
        <w:pStyle w:val="Heading2"/>
        <w:ind w:firstLine="0"/>
        <w:rPr>
          <w:rtl/>
        </w:rPr>
      </w:pPr>
      <w:bookmarkStart w:id="37" w:name="_Toc149496708"/>
      <w:r>
        <w:rPr>
          <w:rFonts w:hint="cs"/>
          <w:rtl/>
        </w:rPr>
        <w:t>١-١١. حذف محدودیت</w:t>
      </w:r>
      <w:bookmarkEnd w:id="37"/>
    </w:p>
    <w:p w14:paraId="424934C0" w14:textId="4B383C30" w:rsidR="00B73D99" w:rsidRDefault="00B73D99" w:rsidP="00B73D99">
      <w:pPr>
        <w:pStyle w:val="Heading3"/>
      </w:pPr>
      <w:bookmarkStart w:id="38" w:name="_Toc149496709"/>
      <w:r>
        <w:rPr>
          <w:rFonts w:hint="cs"/>
          <w:rtl/>
        </w:rPr>
        <w:t>١-</w:t>
      </w:r>
      <w:r>
        <w:rPr>
          <w:rFonts w:hint="cs"/>
          <w:rtl/>
        </w:rPr>
        <w:t xml:space="preserve">١١-١. حذف محدودیت یکتایی روی </w:t>
      </w:r>
      <w:r>
        <w:t>Artist</w:t>
      </w:r>
      <w:bookmarkEnd w:id="38"/>
    </w:p>
    <w:p w14:paraId="478C1CBC" w14:textId="77777777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DROP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ONSTRAINT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constraint_bb37e9f5</w:t>
      </w:r>
    </w:p>
    <w:p w14:paraId="5829BD24" w14:textId="69B4B8EF" w:rsidR="00B73D99" w:rsidRDefault="00B73D99" w:rsidP="00B73D99">
      <w:pPr>
        <w:pStyle w:val="Image"/>
      </w:pPr>
      <w:r>
        <w:lastRenderedPageBreak/>
        <w:drawing>
          <wp:inline distT="0" distB="0" distL="0" distR="0" wp14:anchorId="4EAC097D" wp14:editId="4EB3FB18">
            <wp:extent cx="4921885" cy="276831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658" cy="276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79445" w14:textId="05E94959" w:rsidR="00B73D99" w:rsidRDefault="00B73D99" w:rsidP="00B73D99">
      <w:pPr>
        <w:pStyle w:val="Heading3"/>
        <w:rPr>
          <w:rtl/>
        </w:rPr>
      </w:pPr>
      <w:bookmarkStart w:id="39" w:name="_Toc149496710"/>
      <w:r>
        <w:rPr>
          <w:rFonts w:hint="cs"/>
          <w:rtl/>
        </w:rPr>
        <w:t>١-</w:t>
      </w:r>
      <w:r>
        <w:rPr>
          <w:rFonts w:hint="cs"/>
          <w:rtl/>
        </w:rPr>
        <w:t>١١-٢. مشاهده نتیجه</w:t>
      </w:r>
      <w:bookmarkEnd w:id="39"/>
    </w:p>
    <w:p w14:paraId="2F2AE7C7" w14:textId="77777777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schema</w:t>
      </w:r>
    </w:p>
    <w:p w14:paraId="22D9E38A" w14:textId="253CAA6A" w:rsidR="00B73D99" w:rsidRDefault="00B73D99" w:rsidP="00B73D99">
      <w:pPr>
        <w:rPr>
          <w:rtl/>
        </w:rPr>
      </w:pPr>
    </w:p>
    <w:p w14:paraId="23626446" w14:textId="6F2083CD" w:rsidR="00B73D99" w:rsidRPr="00B73D99" w:rsidRDefault="00B73D99" w:rsidP="00B73D99">
      <w:pPr>
        <w:pStyle w:val="Image"/>
      </w:pPr>
      <w:r>
        <w:drawing>
          <wp:inline distT="0" distB="0" distL="0" distR="0" wp14:anchorId="4D6D34C6" wp14:editId="0EF32D71">
            <wp:extent cx="4830445" cy="2716884"/>
            <wp:effectExtent l="0" t="0" r="8255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890" cy="271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9315" w14:textId="2222F2B0" w:rsidR="00E56CC9" w:rsidRDefault="00E56CC9" w:rsidP="00E56CC9">
      <w:pPr>
        <w:pStyle w:val="Heading2"/>
        <w:ind w:firstLine="0"/>
        <w:rPr>
          <w:rtl/>
        </w:rPr>
      </w:pPr>
      <w:bookmarkStart w:id="40" w:name="_Toc149496711"/>
      <w:r>
        <w:rPr>
          <w:rFonts w:hint="cs"/>
          <w:rtl/>
        </w:rPr>
        <w:t>١-١٢. حذف گره</w:t>
      </w:r>
      <w:bookmarkEnd w:id="40"/>
    </w:p>
    <w:p w14:paraId="31C50AFA" w14:textId="7597752C" w:rsidR="00B73D99" w:rsidRDefault="00B73D99" w:rsidP="00B73D99">
      <w:pPr>
        <w:pStyle w:val="Heading3"/>
        <w:rPr>
          <w:rtl/>
        </w:rPr>
      </w:pPr>
      <w:bookmarkStart w:id="41" w:name="_Toc149496712"/>
      <w:r>
        <w:rPr>
          <w:rFonts w:hint="cs"/>
          <w:rtl/>
        </w:rPr>
        <w:t>١-</w:t>
      </w:r>
      <w:r>
        <w:rPr>
          <w:rFonts w:hint="cs"/>
          <w:rtl/>
        </w:rPr>
        <w:t>١٢-١. حذف یک گره</w:t>
      </w:r>
      <w:bookmarkEnd w:id="41"/>
    </w:p>
    <w:p w14:paraId="7B3BC661" w14:textId="77777777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Killers"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B73D9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</w:p>
    <w:p w14:paraId="3817EAE7" w14:textId="67EE186C" w:rsidR="00B73D99" w:rsidRDefault="00B73D99" w:rsidP="00B73D99">
      <w:pPr>
        <w:rPr>
          <w:rtl/>
        </w:rPr>
      </w:pPr>
    </w:p>
    <w:p w14:paraId="342BCA84" w14:textId="4BEDD332" w:rsidR="00B73D99" w:rsidRDefault="00B73D99" w:rsidP="00B73D99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30175285" wp14:editId="131FF45A">
            <wp:extent cx="4916805" cy="276545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456" cy="2768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C0F56" w14:textId="605576C5" w:rsidR="00B73D99" w:rsidRDefault="00B73D99" w:rsidP="00B73D99">
      <w:pPr>
        <w:pStyle w:val="Heading3"/>
        <w:rPr>
          <w:rtl/>
        </w:rPr>
      </w:pPr>
      <w:bookmarkStart w:id="42" w:name="_Toc149496713"/>
      <w:r>
        <w:rPr>
          <w:rFonts w:hint="cs"/>
          <w:rtl/>
        </w:rPr>
        <w:t>١-١٢-٢. حذف چند گره</w:t>
      </w:r>
      <w:bookmarkEnd w:id="42"/>
    </w:p>
    <w:p w14:paraId="28D28B91" w14:textId="7500B7EF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Iron Maiden"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, (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Powerslave"</w:t>
      </w: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304105BB" w14:textId="77777777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,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b</w:t>
      </w:r>
    </w:p>
    <w:p w14:paraId="49BA456C" w14:textId="379D4116" w:rsidR="00B73D99" w:rsidRDefault="00B73D99" w:rsidP="00B73D99">
      <w:pPr>
        <w:rPr>
          <w:rtl/>
        </w:rPr>
      </w:pPr>
    </w:p>
    <w:p w14:paraId="26D6CD2C" w14:textId="25AFE4A4" w:rsidR="00B73D99" w:rsidRDefault="00B73D99" w:rsidP="00B73D99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3947ADBE" wp14:editId="0C4DF4AA">
            <wp:extent cx="4871085" cy="2739742"/>
            <wp:effectExtent l="0" t="0" r="5715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5842" cy="2742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33AF9" w14:textId="1DDDC750" w:rsidR="00B73D99" w:rsidRDefault="00B73D99" w:rsidP="00B73D99">
      <w:pPr>
        <w:pStyle w:val="Heading3"/>
        <w:rPr>
          <w:rtl/>
        </w:rPr>
      </w:pPr>
      <w:bookmarkStart w:id="43" w:name="_Toc149496714"/>
      <w:r>
        <w:rPr>
          <w:rFonts w:hint="cs"/>
          <w:rtl/>
        </w:rPr>
        <w:t>١-١٢-٣. حذف تمام گره‌ها</w:t>
      </w:r>
      <w:bookmarkEnd w:id="43"/>
    </w:p>
    <w:p w14:paraId="10E91558" w14:textId="77777777" w:rsidR="00B73D99" w:rsidRPr="00B73D99" w:rsidRDefault="00B73D99" w:rsidP="00B73D9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B73D99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B73D99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B73D99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B73D99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</w:p>
    <w:p w14:paraId="6034140A" w14:textId="0C63BDB9" w:rsidR="00B73D99" w:rsidRDefault="00B73D99" w:rsidP="00B73D99">
      <w:pPr>
        <w:rPr>
          <w:rtl/>
        </w:rPr>
      </w:pPr>
    </w:p>
    <w:p w14:paraId="697216BB" w14:textId="7AD490BE" w:rsidR="00B73D99" w:rsidRPr="00B73D99" w:rsidRDefault="00B73D99" w:rsidP="00B73D99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47C1C2DB" wp14:editId="0AA3F5F7">
            <wp:extent cx="4866005" cy="2736885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0094" cy="27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E6AD3" w14:textId="37331C18" w:rsidR="00E56CC9" w:rsidRPr="00E56CC9" w:rsidRDefault="00E56CC9" w:rsidP="00E56CC9">
      <w:pPr>
        <w:pStyle w:val="Heading2"/>
        <w:ind w:firstLine="0"/>
      </w:pPr>
      <w:bookmarkStart w:id="44" w:name="_Toc149496715"/>
      <w:r>
        <w:rPr>
          <w:rFonts w:hint="cs"/>
          <w:rtl/>
        </w:rPr>
        <w:t>١-١٣. حذف رابطه</w:t>
      </w:r>
      <w:bookmarkEnd w:id="44"/>
    </w:p>
    <w:p w14:paraId="70C1CF84" w14:textId="3EB8DA81" w:rsidR="00B4268E" w:rsidRDefault="00F70072" w:rsidP="003B0291">
      <w:pPr>
        <w:pStyle w:val="Heading3"/>
        <w:rPr>
          <w:rtl/>
        </w:rPr>
      </w:pPr>
      <w:bookmarkStart w:id="45" w:name="_Toc149496716"/>
      <w:r>
        <w:rPr>
          <w:rFonts w:hint="cs"/>
          <w:rtl/>
        </w:rPr>
        <w:t>١-١٣-١. حذف رابطه‌ها</w:t>
      </w:r>
      <w:bookmarkEnd w:id="45"/>
    </w:p>
    <w:p w14:paraId="54A36C77" w14:textId="52E856D4" w:rsidR="00F70072" w:rsidRDefault="00F70072" w:rsidP="00F70072">
      <w:pPr>
        <w:rPr>
          <w:rtl/>
        </w:rPr>
      </w:pPr>
      <w:r>
        <w:rPr>
          <w:rFonts w:hint="cs"/>
          <w:rtl/>
        </w:rPr>
        <w:t>تمام رابطه‌ها پس از حذف مجددا اضافه شده‌اند تا بتوان حذف‌های بعدی را انجام داد.</w:t>
      </w:r>
    </w:p>
    <w:p w14:paraId="4DE63891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)</w:t>
      </w:r>
      <w:r w:rsidRPr="00F70072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:</w:t>
      </w:r>
      <w:r w:rsidRPr="00F70072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RELEASED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F70072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)</w:t>
      </w:r>
    </w:p>
    <w:p w14:paraId="1414E03B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</w:p>
    <w:p w14:paraId="3657D3DD" w14:textId="4E86B06B" w:rsidR="00F70072" w:rsidRDefault="00F70072" w:rsidP="00F70072">
      <w:pPr>
        <w:rPr>
          <w:rtl/>
        </w:rPr>
      </w:pPr>
    </w:p>
    <w:p w14:paraId="202AC6E0" w14:textId="5416648C" w:rsidR="00F70072" w:rsidRDefault="00F70072" w:rsidP="00F70072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168A091F" wp14:editId="3DC1EFB9">
            <wp:extent cx="5003165" cy="2814031"/>
            <wp:effectExtent l="0" t="0" r="6985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9833" cy="2817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261D3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: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  <w:r w:rsidRPr="00F70072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:</w:t>
      </w:r>
      <w:r w:rsidRPr="00F70072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RELEASED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F70072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: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51CFBE42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</w:p>
    <w:p w14:paraId="7A1C2E9D" w14:textId="6425FABE" w:rsidR="00F70072" w:rsidRDefault="00F70072" w:rsidP="00F70072">
      <w:pPr>
        <w:rPr>
          <w:rtl/>
        </w:rPr>
      </w:pPr>
    </w:p>
    <w:p w14:paraId="20113F04" w14:textId="52096013" w:rsidR="00F70072" w:rsidRDefault="00F70072" w:rsidP="00F70072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187FF2AF" wp14:editId="5F8D7D36">
            <wp:extent cx="5008245" cy="2816888"/>
            <wp:effectExtent l="0" t="0" r="1905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446" cy="281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1B19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: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Strapping Young Lad"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  <w:r w:rsidRPr="00F70072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[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:</w:t>
      </w:r>
      <w:r w:rsidRPr="00F70072">
        <w:rPr>
          <w:rFonts w:ascii="Fira Code" w:eastAsia="Times New Roman" w:hAnsi="Fira Code" w:cs="Fira Code"/>
          <w:color w:val="4EC9B0"/>
          <w:sz w:val="21"/>
          <w:szCs w:val="21"/>
          <w:lang w:bidi="ar-SA"/>
        </w:rPr>
        <w:t>RELEASED</w:t>
      </w:r>
      <w:r w:rsidRPr="00F70072">
        <w:rPr>
          <w:rFonts w:ascii="Fira Code" w:eastAsia="Times New Roman" w:hAnsi="Fira Code" w:cs="Fira Code"/>
          <w:color w:val="D4D4D4"/>
          <w:sz w:val="21"/>
          <w:szCs w:val="21"/>
          <w:lang w:bidi="ar-SA"/>
        </w:rPr>
        <w:t>]</w:t>
      </w:r>
      <w:r w:rsidRPr="00F70072">
        <w:rPr>
          <w:rFonts w:ascii="Fira Code" w:eastAsia="Times New Roman" w:hAnsi="Fira Code" w:cs="Fira Code"/>
          <w:color w:val="DCDCAA"/>
          <w:sz w:val="21"/>
          <w:szCs w:val="21"/>
          <w:lang w:bidi="ar-SA"/>
        </w:rPr>
        <w:t>-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(: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lbum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Heavy as a Really Heavy Thing"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)</w:t>
      </w:r>
    </w:p>
    <w:p w14:paraId="7E804F6A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r</w:t>
      </w:r>
    </w:p>
    <w:p w14:paraId="4CB7A27A" w14:textId="03EAE8D2" w:rsidR="00F70072" w:rsidRDefault="00F70072" w:rsidP="00F70072">
      <w:pPr>
        <w:rPr>
          <w:rtl/>
        </w:rPr>
      </w:pPr>
    </w:p>
    <w:p w14:paraId="65F2781C" w14:textId="5BDFD144" w:rsidR="00F70072" w:rsidRDefault="00F70072" w:rsidP="00F70072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1830CA31" wp14:editId="45F179F0">
            <wp:extent cx="5089525" cy="2862604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3682" cy="2864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F8D1" w14:textId="3F071E93" w:rsidR="00F70072" w:rsidRDefault="00F70072" w:rsidP="00F70072">
      <w:pPr>
        <w:pStyle w:val="Heading3"/>
        <w:rPr>
          <w:rtl/>
        </w:rPr>
      </w:pPr>
      <w:bookmarkStart w:id="46" w:name="_Toc149496717"/>
      <w:r>
        <w:rPr>
          <w:rFonts w:hint="cs"/>
          <w:rtl/>
        </w:rPr>
        <w:t>١-١٣-٢. حذف گره‌ها و رابطه‌های وابسته به گره‌های حذف شده</w:t>
      </w:r>
      <w:bookmarkEnd w:id="46"/>
    </w:p>
    <w:p w14:paraId="4AC203D3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>: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rtist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{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ame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: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CE9178"/>
          <w:sz w:val="21"/>
          <w:szCs w:val="21"/>
          <w:lang w:bidi="ar-SA"/>
        </w:rPr>
        <w:t>"Strapping Young Lad"</w:t>
      </w: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}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DETACH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a</w:t>
      </w:r>
    </w:p>
    <w:p w14:paraId="0F2CCCF0" w14:textId="61EB21B7" w:rsidR="00F70072" w:rsidRDefault="00F70072" w:rsidP="00F70072">
      <w:pPr>
        <w:rPr>
          <w:rtl/>
        </w:rPr>
      </w:pPr>
    </w:p>
    <w:p w14:paraId="14794BA4" w14:textId="44B0B85A" w:rsidR="00F70072" w:rsidRDefault="00F70072" w:rsidP="00F70072">
      <w:pPr>
        <w:pStyle w:val="Image"/>
        <w:rPr>
          <w:rtl/>
        </w:rPr>
      </w:pPr>
      <w:r>
        <w:rPr>
          <w:rtl/>
          <w:lang w:val="fa-IR"/>
        </w:rPr>
        <w:lastRenderedPageBreak/>
        <w:drawing>
          <wp:inline distT="0" distB="0" distL="0" distR="0" wp14:anchorId="3BD062B6" wp14:editId="3D6772ED">
            <wp:extent cx="4825365" cy="2714027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590" cy="271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2EC2" w14:textId="6A2BFE6A" w:rsidR="00F70072" w:rsidRDefault="00F70072" w:rsidP="00F70072">
      <w:pPr>
        <w:pStyle w:val="Heading3"/>
        <w:rPr>
          <w:rtl/>
        </w:rPr>
      </w:pPr>
      <w:bookmarkStart w:id="47" w:name="_Toc149496718"/>
      <w:r>
        <w:rPr>
          <w:rFonts w:hint="cs"/>
          <w:rtl/>
        </w:rPr>
        <w:t>١-١٣-٣. حذف کل دیتابیس</w:t>
      </w:r>
      <w:bookmarkEnd w:id="47"/>
    </w:p>
    <w:p w14:paraId="07888747" w14:textId="77777777" w:rsidR="00F70072" w:rsidRPr="00F70072" w:rsidRDefault="00F70072" w:rsidP="00F70072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</w:pPr>
      <w:r w:rsidRPr="00F70072">
        <w:rPr>
          <w:rFonts w:ascii="Fira Code" w:eastAsia="Times New Roman" w:hAnsi="Fira Code" w:cs="Fira Code"/>
          <w:color w:val="C586C0"/>
          <w:sz w:val="21"/>
          <w:szCs w:val="21"/>
          <w:lang w:bidi="ar-SA"/>
        </w:rPr>
        <w:t>MATCH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(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) 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DETACH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569CD6"/>
          <w:sz w:val="21"/>
          <w:szCs w:val="21"/>
          <w:lang w:bidi="ar-SA"/>
        </w:rPr>
        <w:t>DELETE</w:t>
      </w:r>
      <w:r w:rsidRPr="00F70072">
        <w:rPr>
          <w:rFonts w:ascii="Fira Code" w:eastAsia="Times New Roman" w:hAnsi="Fira Code" w:cs="Fira Code"/>
          <w:color w:val="CCCCCC"/>
          <w:sz w:val="21"/>
          <w:szCs w:val="21"/>
          <w:lang w:bidi="ar-SA"/>
        </w:rPr>
        <w:t xml:space="preserve"> </w:t>
      </w:r>
      <w:r w:rsidRPr="00F70072">
        <w:rPr>
          <w:rFonts w:ascii="Fira Code" w:eastAsia="Times New Roman" w:hAnsi="Fira Code" w:cs="Fira Code"/>
          <w:color w:val="9CDCFE"/>
          <w:sz w:val="21"/>
          <w:szCs w:val="21"/>
          <w:lang w:bidi="ar-SA"/>
        </w:rPr>
        <w:t>n</w:t>
      </w:r>
    </w:p>
    <w:p w14:paraId="34CC178D" w14:textId="5579E517" w:rsidR="00F70072" w:rsidRDefault="00F70072" w:rsidP="00F70072">
      <w:pPr>
        <w:rPr>
          <w:rtl/>
        </w:rPr>
      </w:pPr>
    </w:p>
    <w:p w14:paraId="405684FD" w14:textId="6313C7C2" w:rsidR="00F70072" w:rsidRPr="00F70072" w:rsidRDefault="00F70072" w:rsidP="00F70072">
      <w:pPr>
        <w:pStyle w:val="Image"/>
        <w:rPr>
          <w:rtl/>
        </w:rPr>
      </w:pPr>
      <w:r>
        <w:rPr>
          <w:rtl/>
          <w:lang w:val="fa-IR"/>
        </w:rPr>
        <w:drawing>
          <wp:inline distT="0" distB="0" distL="0" distR="0" wp14:anchorId="08E352AB" wp14:editId="0745DDB7">
            <wp:extent cx="5017803" cy="2822264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008" cy="282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8423C" w14:textId="6A2747DB" w:rsidR="00C64EE0" w:rsidRPr="00FF33E6" w:rsidRDefault="00C64EE0" w:rsidP="00C64EE0">
      <w:pPr>
        <w:rPr>
          <w:rtl/>
        </w:rPr>
      </w:pPr>
    </w:p>
    <w:sectPr w:rsidR="00C64EE0" w:rsidRPr="00FF33E6" w:rsidSect="00CD7E88">
      <w:footerReference w:type="default" r:id="rId56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62C46" w14:textId="77777777" w:rsidR="003E3F4F" w:rsidRDefault="003E3F4F" w:rsidP="005507A9">
      <w:pPr>
        <w:spacing w:after="0" w:line="240" w:lineRule="auto"/>
      </w:pPr>
      <w:r>
        <w:separator/>
      </w:r>
    </w:p>
  </w:endnote>
  <w:endnote w:type="continuationSeparator" w:id="0">
    <w:p w14:paraId="4C860514" w14:textId="77777777" w:rsidR="003E3F4F" w:rsidRDefault="003E3F4F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54823A49-2FD7-4C9B-9735-245A52B024E1}"/>
    <w:embedBold r:id="rId2" w:fontKey="{91EFC908-B717-4112-BA0D-FB3C2B858985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14CF15BF-A737-475D-B144-E3AD24D33EFB}"/>
    <w:embedBold r:id="rId4" w:fontKey="{0DD0570A-964D-42B7-A0D6-2305BEE4D19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5" w:fontKey="{BAB4B516-9D1D-4A6D-B920-C2D89789DD98}"/>
    <w:embedBold r:id="rId6" w:fontKey="{9E0FDB18-FE12-4196-A6AA-D2C18053BA5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A64B56C9-28B3-4904-85E7-E5803568CC0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3520543C-4C7C-4595-81D1-DB0B54F188BE}"/>
    <w:embedBold r:id="rId9" w:fontKey="{E8C2E198-144A-4573-990A-20AB255C57A9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05439981-9461-4CBB-9552-A2329410044A}"/>
    <w:embedBold r:id="rId11" w:fontKey="{BC100E62-C77B-4056-A249-90002C16F481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2" w:fontKey="{7B33E6F3-8093-4397-9955-99306BEF8B4E}"/>
  </w:font>
  <w:font w:name="Fira Code">
    <w:panose1 w:val="020B0809050000020004"/>
    <w:charset w:val="00"/>
    <w:family w:val="modern"/>
    <w:pitch w:val="fixed"/>
    <w:sig w:usb0="E00002EF" w:usb1="1201F9FB" w:usb2="02002038" w:usb3="00000000" w:csb0="0000009F" w:csb1="00000000"/>
    <w:embedRegular r:id="rId13" w:fontKey="{87394D50-1B0F-4E53-BA7A-1000EE60641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 w:rsidP="00C64EE0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01C5F" w14:textId="77777777" w:rsidR="003E3F4F" w:rsidRDefault="003E3F4F" w:rsidP="005507A9">
      <w:pPr>
        <w:spacing w:after="0" w:line="240" w:lineRule="auto"/>
      </w:pPr>
      <w:r>
        <w:separator/>
      </w:r>
    </w:p>
  </w:footnote>
  <w:footnote w:type="continuationSeparator" w:id="0">
    <w:p w14:paraId="4F6ED897" w14:textId="77777777" w:rsidR="003E3F4F" w:rsidRDefault="003E3F4F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3" type="#_x0000_t75" style="width:295.6pt;height:295.6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5D1E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4AF3"/>
    <w:rsid w:val="001B6B08"/>
    <w:rsid w:val="001B6F3D"/>
    <w:rsid w:val="001B7A4E"/>
    <w:rsid w:val="001C09F6"/>
    <w:rsid w:val="001D07B3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A6220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81949"/>
    <w:rsid w:val="0039492E"/>
    <w:rsid w:val="00397C46"/>
    <w:rsid w:val="003A27CC"/>
    <w:rsid w:val="003A2B2A"/>
    <w:rsid w:val="003A31CF"/>
    <w:rsid w:val="003A5D86"/>
    <w:rsid w:val="003A63AE"/>
    <w:rsid w:val="003B0291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E3F4F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172C0"/>
    <w:rsid w:val="00420C09"/>
    <w:rsid w:val="00430261"/>
    <w:rsid w:val="00430791"/>
    <w:rsid w:val="004336DC"/>
    <w:rsid w:val="00435E8F"/>
    <w:rsid w:val="00440D54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5AC7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868FD"/>
    <w:rsid w:val="0059184D"/>
    <w:rsid w:val="00594A7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55A1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047"/>
    <w:rsid w:val="006F2551"/>
    <w:rsid w:val="006F3CC0"/>
    <w:rsid w:val="006F7C19"/>
    <w:rsid w:val="006F7D6A"/>
    <w:rsid w:val="007112C1"/>
    <w:rsid w:val="00711F76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44369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4237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772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2EC2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0DDB"/>
    <w:rsid w:val="00B35EAE"/>
    <w:rsid w:val="00B4268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73D99"/>
    <w:rsid w:val="00B82683"/>
    <w:rsid w:val="00B83045"/>
    <w:rsid w:val="00B841DA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C1C67"/>
    <w:rsid w:val="00BD20D2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47F43"/>
    <w:rsid w:val="00C500EF"/>
    <w:rsid w:val="00C56C5B"/>
    <w:rsid w:val="00C60E97"/>
    <w:rsid w:val="00C62390"/>
    <w:rsid w:val="00C635AE"/>
    <w:rsid w:val="00C64EE0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41AA"/>
    <w:rsid w:val="00CF5587"/>
    <w:rsid w:val="00CF5E1C"/>
    <w:rsid w:val="00D06E56"/>
    <w:rsid w:val="00D1137D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82D99"/>
    <w:rsid w:val="00D94280"/>
    <w:rsid w:val="00DB0262"/>
    <w:rsid w:val="00DC3713"/>
    <w:rsid w:val="00DD338C"/>
    <w:rsid w:val="00DD70AE"/>
    <w:rsid w:val="00DE0773"/>
    <w:rsid w:val="00DE09B2"/>
    <w:rsid w:val="00DE1A62"/>
    <w:rsid w:val="00DF572A"/>
    <w:rsid w:val="00DF5B84"/>
    <w:rsid w:val="00DF5E36"/>
    <w:rsid w:val="00E00C36"/>
    <w:rsid w:val="00E02624"/>
    <w:rsid w:val="00E044D2"/>
    <w:rsid w:val="00E04C2B"/>
    <w:rsid w:val="00E04E29"/>
    <w:rsid w:val="00E063F2"/>
    <w:rsid w:val="00E10B0E"/>
    <w:rsid w:val="00E11111"/>
    <w:rsid w:val="00E12F0E"/>
    <w:rsid w:val="00E1759F"/>
    <w:rsid w:val="00E22486"/>
    <w:rsid w:val="00E23FAF"/>
    <w:rsid w:val="00E26C0C"/>
    <w:rsid w:val="00E3130E"/>
    <w:rsid w:val="00E31946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6CC9"/>
    <w:rsid w:val="00E57AC8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07F8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0072"/>
    <w:rsid w:val="00F71E72"/>
    <w:rsid w:val="00F736EC"/>
    <w:rsid w:val="00F73A86"/>
    <w:rsid w:val="00F74E35"/>
    <w:rsid w:val="00F7744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587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68E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868FD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5868FD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2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44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65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3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7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8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55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9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7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9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0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83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8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0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2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12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2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9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2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4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1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5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9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0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7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22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2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0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8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6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7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1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8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19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2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8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0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2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9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1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7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6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9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3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2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36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ocalhost:7474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footer" Target="footer2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oter" Target="footer3.xml"/><Relationship Id="rId8" Type="http://schemas.openxmlformats.org/officeDocument/2006/relationships/image" Target="media/image2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ntTable" Target="fontTable.xml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2FD7F37-06C2-4B45-85B6-D227DDCC52E3}">
  <we:reference id="wa200000011" version="1.0.1.0" store="en-001" storeType="OMEX"/>
  <we:alternateReferences>
    <we:reference id="WA200000011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24</Pages>
  <Words>1525</Words>
  <Characters>7580</Characters>
  <Application>Microsoft Office Word</Application>
  <DocSecurity>0</DocSecurity>
  <Lines>583</Lines>
  <Paragraphs>3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-LAB</vt:lpstr>
    </vt:vector>
  </TitlesOfParts>
  <Company/>
  <LinksUpToDate>false</LinksUpToDate>
  <CharactersWithSpaces>8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LAB</dc:title>
  <dc:creator>Pasha Barahimi</dc:creator>
  <cp:lastModifiedBy>Pasha Barahimi</cp:lastModifiedBy>
  <cp:revision>15</cp:revision>
  <cp:lastPrinted>2022-06-01T11:00:00Z</cp:lastPrinted>
  <dcterms:created xsi:type="dcterms:W3CDTF">2023-10-29T06:41:00Z</dcterms:created>
  <dcterms:modified xsi:type="dcterms:W3CDTF">2023-10-2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c86d1f8b77c871abdc337cfcbe380aae87d194fe5d78905686e6d22e278438</vt:lpwstr>
  </property>
</Properties>
</file>